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9FE0D" w14:textId="7FD8AEF6" w:rsidR="00F3744E" w:rsidRDefault="00E43574" w:rsidP="00150C2E">
      <w:pPr>
        <w:pStyle w:val="Heading1"/>
        <w:spacing w:line="240" w:lineRule="auto"/>
        <w:rPr>
          <w:lang w:val="id"/>
        </w:rPr>
      </w:pPr>
      <w:bookmarkStart w:id="0" w:name="_Toc349720821"/>
      <w:r w:rsidRPr="000A1DB3">
        <w:rPr>
          <w:lang w:val="id"/>
        </w:rPr>
        <w:t>Pendekatan untuk anak usia dini</w:t>
      </w:r>
    </w:p>
    <w:p w14:paraId="36BD0675" w14:textId="2F17C808" w:rsidR="00150C2E" w:rsidRPr="00150C2E" w:rsidRDefault="00150C2E" w:rsidP="00150C2E">
      <w:pPr>
        <w:spacing w:before="0"/>
        <w:rPr>
          <w:lang w:val="id" w:eastAsia="x-none"/>
        </w:rPr>
      </w:pPr>
      <w:r w:rsidRPr="00284A44">
        <w:rPr>
          <w:color w:val="FFFFFF" w:themeColor="background1"/>
          <w:lang w:val="id"/>
        </w:rPr>
        <w:t>Indonesian | Bahasa Indonesia</w:t>
      </w:r>
    </w:p>
    <w:p w14:paraId="237425AC" w14:textId="77777777" w:rsidR="00FE1CD9" w:rsidRDefault="00E43574" w:rsidP="00CC6E01">
      <w:pPr>
        <w:pStyle w:val="Subtitle"/>
        <w:spacing w:before="120" w:after="240"/>
      </w:pPr>
      <w:r>
        <w:rPr>
          <w:lang w:val="id"/>
        </w:rPr>
        <w:t>Membantu anak-anak di bawah usia 7 tahun</w:t>
      </w:r>
    </w:p>
    <w:p w14:paraId="39D5EF28" w14:textId="77777777" w:rsidR="00F3744E" w:rsidRPr="00CC6E01" w:rsidRDefault="00E43574" w:rsidP="00CC6E01">
      <w:pPr>
        <w:pStyle w:val="Heading3"/>
        <w:rPr>
          <w:color w:val="FFFFFF" w:themeColor="background1"/>
        </w:rPr>
      </w:pPr>
      <w:r w:rsidRPr="00CC6E01">
        <w:rPr>
          <w:color w:val="FFFFFF" w:themeColor="background1"/>
          <w:lang w:val="id"/>
        </w:rPr>
        <w:t>Informasi bagi orang tua dan keluarga</w:t>
      </w:r>
    </w:p>
    <w:p w14:paraId="5F44A9CC" w14:textId="77777777" w:rsidR="00B60B5F" w:rsidRDefault="00E43574" w:rsidP="00CC6E01">
      <w:pPr>
        <w:spacing w:before="480"/>
        <w:rPr>
          <w:color w:val="FFFFFF" w:themeColor="background1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1A07DF">
        <w:rPr>
          <w:color w:val="FFFFFF" w:themeColor="background1"/>
          <w:lang w:val="id"/>
        </w:rPr>
        <w:t xml:space="preserve">Versi Teks Bacaan Mudah </w:t>
      </w:r>
      <w:r w:rsidRPr="00DA453E">
        <w:rPr>
          <w:i/>
          <w:iCs/>
          <w:color w:val="FFFFFF" w:themeColor="background1"/>
          <w:lang w:val="id"/>
        </w:rPr>
        <w:t>(Easy Read)</w:t>
      </w:r>
      <w:bookmarkEnd w:id="1"/>
    </w:p>
    <w:p w14:paraId="6832CFE6" w14:textId="5597A5C8" w:rsidR="007C5556" w:rsidRDefault="00E43574" w:rsidP="0028641E">
      <w:r w:rsidRPr="00272CDB">
        <w:rPr>
          <w:noProof/>
          <w:lang w:val="en-US" w:eastAsia="zh-CN"/>
        </w:rPr>
        <w:drawing>
          <wp:inline distT="0" distB="0" distL="0" distR="0" wp14:anchorId="27E66A88" wp14:editId="11737487">
            <wp:extent cx="720000" cy="683296"/>
            <wp:effectExtent l="0" t="0" r="4445" b="2540"/>
            <wp:docPr id="18" name="Picture 18" descr="Logo Easy Read atau Teks Bacaan Muda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Logo Easy Read atau Teks Bacaan Mudah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83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005E8DC4" w14:textId="77777777" w:rsidR="00F3744E" w:rsidRPr="00DD389A" w:rsidRDefault="00E43574" w:rsidP="00DD389A">
      <w:pPr>
        <w:pStyle w:val="TOCHeading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rPr>
          <w:lang w:val="id"/>
        </w:rPr>
        <w:lastRenderedPageBreak/>
        <w:t>Cara menggunakan lembar fakta ini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DD389A">
        <w:rPr>
          <w:lang w:val="id"/>
        </w:rPr>
        <w:t xml:space="preserve"> </w:t>
      </w: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:rsidRPr="00EB579B" w14:paraId="26F6F14F" w14:textId="77777777" w:rsidTr="0008232C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713833" w14:textId="77777777" w:rsidR="00665419" w:rsidRPr="0019560B" w:rsidRDefault="00E43574" w:rsidP="00150C2E">
            <w:pPr>
              <w:pStyle w:val="Image"/>
              <w:spacing w:before="80" w:after="80"/>
            </w:pPr>
            <w:r w:rsidRPr="0019560B">
              <w:rPr>
                <w:noProof/>
                <w:lang w:val="en-US" w:eastAsia="zh-CN"/>
              </w:rPr>
              <w:drawing>
                <wp:inline distT="0" distB="0" distL="0" distR="0" wp14:anchorId="66D47C92" wp14:editId="1F10A3C5">
                  <wp:extent cx="1440000" cy="1112135"/>
                  <wp:effectExtent l="0" t="0" r="8255" b="0"/>
                  <wp:docPr id="95" name="Picture 95" descr="Sekelompok orang. Ada perempuan di bagian depan kelompok ini, dia memegang sebuah kartu bertuliskan &quot;we&quot;atau &quot;kami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Sekelompok orang. Ada perempuan di bagian depan kelompok ini, dia memegang sebuah kartu bertuliskan &quot;we&quot;atau &quot;kami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085C583" w14:textId="77777777" w:rsidR="00665419" w:rsidRPr="00DA453E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"/>
              </w:rPr>
            </w:pPr>
            <w:r>
              <w:rPr>
                <w:lang w:val="id"/>
              </w:rPr>
              <w:t xml:space="preserve">National Disability Insurance Agency (NDIA) adalah lembaga yang membuat lembar fakta ini. Ketika Anda melihat kata "kami", kata itu mengacu pada NDIA. </w:t>
            </w:r>
          </w:p>
        </w:tc>
      </w:tr>
      <w:tr w:rsidR="007A0CEB" w14:paraId="59303C88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941873" w14:textId="77777777" w:rsidR="00665419" w:rsidRPr="0019560B" w:rsidRDefault="00E43574" w:rsidP="00150C2E">
            <w:pPr>
              <w:pStyle w:val="Image"/>
              <w:spacing w:before="80" w:after="8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2D168FB" wp14:editId="093C10E9">
                  <wp:extent cx="1080000" cy="1080000"/>
                  <wp:effectExtent l="0" t="0" r="6350" b="6350"/>
                  <wp:docPr id="6" name="Picture 6" descr="Ikon dokumen yang Mudah Dibaca dengan tanda cent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kon dokumen yang Mudah Dibaca dengan tanda cent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7AD452" w14:textId="77777777" w:rsidR="00665419" w:rsidRPr="0052434D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016B">
              <w:rPr>
                <w:lang w:val="id"/>
              </w:rPr>
              <w:t xml:space="preserve">Lembar fakta ini ditulis khusus supaya mudah dibaca. </w:t>
            </w:r>
            <w:r w:rsidRPr="00E9016B">
              <w:rPr>
                <w:lang w:val="id"/>
              </w:rPr>
              <w:br/>
              <w:t xml:space="preserve">Kami menggunakan gambar untuk menjelaskan beberapa konsep. </w:t>
            </w:r>
          </w:p>
        </w:tc>
      </w:tr>
      <w:tr w:rsidR="007A0CEB" w14:paraId="66812816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A8F1914" w14:textId="77777777" w:rsidR="00E05DD1" w:rsidRPr="0019560B" w:rsidRDefault="00E43574" w:rsidP="00150C2E">
            <w:pPr>
              <w:pStyle w:val="Image"/>
              <w:spacing w:before="80" w:after="8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4AF6A41" wp14:editId="15432781">
                  <wp:extent cx="1080000" cy="759862"/>
                  <wp:effectExtent l="0" t="0" r="6350" b="2540"/>
                  <wp:docPr id="4" name="Picture 4" descr="Kata &quot;Huruf Tebal&quot; dan &quot;Bukan Huruf Tebal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Kata &quot;Huruf Tebal&quot; dan &quot;Bukan Huruf Tebal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C1EEC7" w14:textId="77777777" w:rsidR="00E05DD1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Kami menuliskan beberapa kata dengan </w:t>
            </w:r>
            <w:r w:rsidRPr="001C28AC">
              <w:rPr>
                <w:rStyle w:val="Strong"/>
                <w:lang w:val="id"/>
              </w:rPr>
              <w:t>huruf tebal</w:t>
            </w:r>
            <w:r>
              <w:rPr>
                <w:lang w:val="id"/>
              </w:rPr>
              <w:t>.</w:t>
            </w:r>
          </w:p>
          <w:p w14:paraId="00F23252" w14:textId="77777777" w:rsidR="00E05DD1" w:rsidRPr="00E9016B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32BA5">
              <w:rPr>
                <w:lang w:val="id"/>
              </w:rPr>
              <w:t>Ini artinya huruf-hurufnya lebih tebal dan gelap.</w:t>
            </w:r>
          </w:p>
        </w:tc>
      </w:tr>
      <w:tr w:rsidR="007A0CEB" w:rsidRPr="00EB579B" w14:paraId="6210438B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EBCBF5" w14:textId="77777777" w:rsidR="009D031E" w:rsidRPr="0019560B" w:rsidRDefault="00E43574" w:rsidP="00150C2E">
            <w:pPr>
              <w:pStyle w:val="Image"/>
              <w:spacing w:before="80" w:after="8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EAB6BFE" wp14:editId="182EC2B9">
                  <wp:extent cx="1080000" cy="1080000"/>
                  <wp:effectExtent l="0" t="0" r="6350" b="6350"/>
                  <wp:docPr id="10" name="Picture 10" descr="Ikon daftar kat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kon daftar kat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7FC2D88" w14:textId="77777777" w:rsidR="00C32E35" w:rsidRPr="00DA453E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id"/>
              </w:rPr>
              <w:t>Kami menjelaskan apa arti dari kata-kata ini.</w:t>
            </w:r>
          </w:p>
          <w:p w14:paraId="706B5E5F" w14:textId="77777777" w:rsidR="009D031E" w:rsidRPr="00DA453E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id"/>
              </w:rPr>
              <w:t xml:space="preserve">Daftar kata-kata ini ada pada halaman 14. </w:t>
            </w:r>
          </w:p>
        </w:tc>
      </w:tr>
      <w:tr w:rsidR="007A0CEB" w14:paraId="10B736B8" w14:textId="77777777" w:rsidTr="0008232C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FC0E07" w14:textId="77777777" w:rsidR="009D031E" w:rsidRPr="0019560B" w:rsidRDefault="00E43574" w:rsidP="00150C2E">
            <w:pPr>
              <w:pStyle w:val="Image"/>
              <w:spacing w:before="80" w:after="8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E58E375" wp14:editId="3D46A5C6">
                  <wp:extent cx="1080000" cy="1080000"/>
                  <wp:effectExtent l="0" t="0" r="6350" b="6350"/>
                  <wp:docPr id="11" name="Picture 11" descr="Ikon ringkas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Ikon ringkasa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B2F6E9" w14:textId="77777777" w:rsidR="00641C3E" w:rsidRPr="00FC5016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rPr>
                <w:lang w:val="id"/>
              </w:rPr>
              <w:t xml:space="preserve">Lembar fakta Teks Bacaan Mudah </w:t>
            </w:r>
            <w:r w:rsidRPr="00DA453E">
              <w:rPr>
                <w:i/>
                <w:iCs/>
                <w:lang w:val="id"/>
              </w:rPr>
              <w:t>(Easy Read)</w:t>
            </w:r>
            <w:r w:rsidRPr="000F6E4B">
              <w:rPr>
                <w:lang w:val="id"/>
              </w:rPr>
              <w:t xml:space="preserve"> ini merupakan ringkasan lembar fakta yang lain.</w:t>
            </w:r>
          </w:p>
        </w:tc>
      </w:tr>
      <w:tr w:rsidR="007A0CEB" w14:paraId="61A8C8A8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FBADDE0" w14:textId="77777777" w:rsidR="009D031E" w:rsidRPr="0019560B" w:rsidRDefault="00E43574" w:rsidP="00150C2E">
            <w:pPr>
              <w:pStyle w:val="Image"/>
              <w:spacing w:before="80" w:after="8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48A4AC0" wp14:editId="29FC25B9">
                  <wp:extent cx="1080000" cy="1080000"/>
                  <wp:effectExtent l="0" t="0" r="6350" b="6350"/>
                  <wp:docPr id="12" name="Picture 12" descr="Ikon situs web dengan tulisan &quot;www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Ikon situs web dengan tulisan &quot;www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EDEBA96" w14:textId="77777777" w:rsidR="00723993" w:rsidRPr="000F6E4B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Anda dapat menemukan lembar fakta lain tersebut di situs web kami di </w:t>
            </w:r>
            <w:hyperlink r:id="rId15" w:history="1">
              <w:r w:rsidR="00202A4A">
                <w:rPr>
                  <w:rStyle w:val="Hyperlink"/>
                  <w:lang w:val="id"/>
                </w:rPr>
                <w:t>www.ndis.gov.au</w:t>
              </w:r>
            </w:hyperlink>
            <w:r>
              <w:rPr>
                <w:lang w:val="id"/>
              </w:rPr>
              <w:t>.</w:t>
            </w:r>
          </w:p>
        </w:tc>
      </w:tr>
      <w:tr w:rsidR="007A0CEB" w14:paraId="6C6F12F6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26CFC4" w14:textId="77777777" w:rsidR="00E05DD1" w:rsidRPr="0019560B" w:rsidRDefault="00E43574" w:rsidP="00150C2E">
            <w:pPr>
              <w:pStyle w:val="Image"/>
              <w:spacing w:before="80" w:after="80"/>
            </w:pPr>
            <w:r w:rsidRPr="0019560B">
              <w:rPr>
                <w:noProof/>
                <w:lang w:val="en-US" w:eastAsia="zh-CN"/>
              </w:rPr>
              <w:drawing>
                <wp:inline distT="0" distB="0" distL="0" distR="0" wp14:anchorId="36A66FDF" wp14:editId="32B80DC8">
                  <wp:extent cx="1260000" cy="1122882"/>
                  <wp:effectExtent l="0" t="0" r="0" b="1270"/>
                  <wp:docPr id="56" name="Picture 56" descr="Seorang wanita sedang membantu seorang pria membaca sebuah dokume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Seorang wanita sedang membantu seorang pria membaca sebuah dokume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FD59E9" w14:textId="77777777" w:rsidR="00E05DD1" w:rsidRPr="000F6E4B" w:rsidRDefault="00E43574" w:rsidP="00150C2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80" w:after="80" w:line="48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6E4B">
              <w:rPr>
                <w:lang w:val="id"/>
              </w:rPr>
              <w:t xml:space="preserve">Anda dapat meminta bantuan untuk bisa membaca lembar fakta ini. </w:t>
            </w:r>
            <w:r w:rsidRPr="000F6E4B">
              <w:rPr>
                <w:lang w:val="id"/>
              </w:rPr>
              <w:br/>
              <w:t xml:space="preserve">Teman, anggota keluarga atau pendamping </w:t>
            </w:r>
            <w:r w:rsidRPr="00DA453E">
              <w:rPr>
                <w:i/>
                <w:iCs/>
                <w:lang w:val="id"/>
              </w:rPr>
              <w:t>(support person)</w:t>
            </w:r>
            <w:r w:rsidRPr="000F6E4B">
              <w:rPr>
                <w:lang w:val="id"/>
              </w:rPr>
              <w:t xml:space="preserve"> Anda dapat membantu Anda.</w:t>
            </w:r>
          </w:p>
        </w:tc>
      </w:tr>
    </w:tbl>
    <w:p w14:paraId="7C3766F7" w14:textId="52E5F455" w:rsidR="00D01D6C" w:rsidRPr="007B0E1F" w:rsidRDefault="00E43574" w:rsidP="001C03A6">
      <w:pPr>
        <w:pStyle w:val="Heading2"/>
        <w:spacing w:before="240" w:after="240"/>
      </w:pPr>
      <w:bookmarkStart w:id="60" w:name="_Toc43391446"/>
      <w:bookmarkStart w:id="61" w:name="_Toc43391495"/>
      <w:bookmarkStart w:id="62" w:name="_Toc92809904"/>
      <w:bookmarkStart w:id="63" w:name="_Toc6390577"/>
      <w:bookmarkStart w:id="64" w:name="_Toc12634028"/>
      <w:bookmarkEnd w:id="0"/>
      <w:r w:rsidRPr="00DD389A">
        <w:rPr>
          <w:lang w:val="id"/>
        </w:rPr>
        <w:lastRenderedPageBreak/>
        <w:t>Berisi apakah</w:t>
      </w:r>
      <w:bookmarkEnd w:id="60"/>
      <w:bookmarkEnd w:id="61"/>
      <w:r w:rsidR="00DA453E">
        <w:rPr>
          <w:lang w:val="en-AU"/>
        </w:rPr>
        <w:t>-</w:t>
      </w:r>
      <w:r w:rsidRPr="00DD389A">
        <w:rPr>
          <w:lang w:val="id"/>
        </w:rPr>
        <w:t>lembar fakta ini?</w:t>
      </w:r>
      <w:bookmarkEnd w:id="6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38F6694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4761ED1" w14:textId="77777777" w:rsidR="00BB54AC" w:rsidRPr="00785FE2" w:rsidRDefault="00E43574" w:rsidP="00A03CEC">
            <w:pPr>
              <w:pStyle w:val="Image"/>
              <w:spacing w:before="480" w:after="480"/>
              <w:rPr>
                <w:sz w:val="20"/>
                <w:szCs w:val="20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1194A5C" wp14:editId="39C1F228">
                  <wp:extent cx="1440000" cy="1080000"/>
                  <wp:effectExtent l="0" t="0" r="8255" b="6350"/>
                  <wp:docPr id="53" name="Picture 53" descr="Seorang wanita sedang berusaha memegang seorang anak laki-laki yang sedang naik ke kursi. Ada seorang wanita lain yang memegang papan klip sambil mengamati merek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Seorang wanita sedang berusaha memegang seorang anak laki-laki yang sedang naik ke kursi. Ada seorang wanita lain yang memegang papan klip sambil mengamati merek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11" r="43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893953" w14:textId="77777777" w:rsidR="00AA3630" w:rsidRDefault="00E43574" w:rsidP="001C03A6">
            <w:pPr>
              <w:spacing w:before="240" w:after="240"/>
            </w:pPr>
            <w:r>
              <w:rPr>
                <w:lang w:val="id"/>
              </w:rPr>
              <w:t xml:space="preserve">Anda bisa mendapat bantuan untuk anak Anda jika: </w:t>
            </w:r>
          </w:p>
          <w:p w14:paraId="156919AB" w14:textId="77777777" w:rsidR="00AA3630" w:rsidRDefault="00E43574" w:rsidP="00AA3630">
            <w:pPr>
              <w:pStyle w:val="ListParagraph"/>
              <w:numPr>
                <w:ilvl w:val="0"/>
                <w:numId w:val="49"/>
              </w:numPr>
            </w:pPr>
            <w:r>
              <w:rPr>
                <w:lang w:val="id"/>
              </w:rPr>
              <w:t>anak Anda berusia di bawah 7 tahun</w:t>
            </w:r>
          </w:p>
          <w:p w14:paraId="7C0A79FA" w14:textId="77777777" w:rsidR="00BB54AC" w:rsidRDefault="00E43574" w:rsidP="00AA3630">
            <w:pPr>
              <w:pStyle w:val="ListParagraph"/>
              <w:numPr>
                <w:ilvl w:val="0"/>
                <w:numId w:val="49"/>
              </w:numPr>
            </w:pPr>
            <w:r>
              <w:rPr>
                <w:lang w:val="id"/>
              </w:rPr>
              <w:t>Anda merasa khawatir akan perkembangannya.</w:t>
            </w:r>
          </w:p>
        </w:tc>
      </w:tr>
      <w:tr w:rsidR="007A0CEB" w14:paraId="276545ED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603098C9" w14:textId="77777777" w:rsidR="00BB54AC" w:rsidRPr="00785FE2" w:rsidRDefault="00E43574" w:rsidP="00A03CEC">
            <w:pPr>
              <w:pStyle w:val="Image"/>
              <w:spacing w:after="72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 </w:t>
            </w:r>
            <w:r w:rsidR="00747879"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1875B604" wp14:editId="5433C556">
                  <wp:extent cx="1440000" cy="1080001"/>
                  <wp:effectExtent l="0" t="0" r="8255" b="6350"/>
                  <wp:docPr id="54" name="Picture 54" descr="Tiga anak sedang bermain bersama di meja. Ada anak perempuan yang sedang duduk agak jauh dari tiga anak itu. Anak perempuan itu terlihat sed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Tiga anak sedang bermain bersama di meja. Ada anak perempuan yang sedang duduk agak jauh dari tiga anak itu. Anak perempuan itu terlihat sed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10" r="2258" b="67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623D5F" w14:textId="77777777" w:rsidR="00BB54AC" w:rsidRDefault="00E43574" w:rsidP="001C03A6">
            <w:pPr>
              <w:spacing w:before="240" w:after="240"/>
            </w:pPr>
            <w:r>
              <w:rPr>
                <w:lang w:val="id"/>
              </w:rPr>
              <w:t>Misalnya, Anda mungkin khawatir tentang cara anak Anda:</w:t>
            </w:r>
          </w:p>
          <w:p w14:paraId="2AD943FF" w14:textId="77777777" w:rsidR="00BB54AC" w:rsidRDefault="00E43574" w:rsidP="001C03A6">
            <w:pPr>
              <w:pStyle w:val="ListParagraph"/>
              <w:numPr>
                <w:ilvl w:val="0"/>
                <w:numId w:val="39"/>
              </w:numPr>
            </w:pPr>
            <w:r>
              <w:rPr>
                <w:lang w:val="id"/>
              </w:rPr>
              <w:t>bermain dan bergerak</w:t>
            </w:r>
          </w:p>
          <w:p w14:paraId="6C126959" w14:textId="77777777" w:rsidR="00BB54AC" w:rsidRDefault="00E43574" w:rsidP="001C03A6">
            <w:pPr>
              <w:pStyle w:val="ListParagraph"/>
              <w:numPr>
                <w:ilvl w:val="0"/>
                <w:numId w:val="39"/>
              </w:numPr>
            </w:pPr>
            <w:r>
              <w:rPr>
                <w:lang w:val="id"/>
              </w:rPr>
              <w:t>mengurus dirinya sendiri</w:t>
            </w:r>
          </w:p>
          <w:p w14:paraId="196061C3" w14:textId="77777777" w:rsidR="00BB54AC" w:rsidRDefault="00E43574" w:rsidP="001C03A6">
            <w:pPr>
              <w:pStyle w:val="ListParagraph"/>
              <w:numPr>
                <w:ilvl w:val="0"/>
                <w:numId w:val="39"/>
              </w:numPr>
            </w:pPr>
            <w:r>
              <w:rPr>
                <w:lang w:val="id"/>
              </w:rPr>
              <w:t>bermain dengan anak-anak lain</w:t>
            </w:r>
          </w:p>
          <w:p w14:paraId="21933502" w14:textId="77777777" w:rsidR="00BB54AC" w:rsidRDefault="00E43574" w:rsidP="001C03A6">
            <w:pPr>
              <w:pStyle w:val="ListParagraph"/>
              <w:numPr>
                <w:ilvl w:val="0"/>
                <w:numId w:val="39"/>
              </w:numPr>
            </w:pPr>
            <w:r>
              <w:rPr>
                <w:lang w:val="id"/>
              </w:rPr>
              <w:t>meminta hal-hal yang mereka inginkan.</w:t>
            </w:r>
          </w:p>
        </w:tc>
      </w:tr>
      <w:tr w:rsidR="007A0CEB" w:rsidRPr="00DA453E" w14:paraId="33BBDE64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338516A" w14:textId="77777777" w:rsidR="00F60BB8" w:rsidRDefault="00E43574" w:rsidP="00750049">
            <w:pPr>
              <w:pStyle w:val="Image"/>
              <w:spacing w:before="480" w:after="480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4ECEF5DB" wp14:editId="192623EB">
                  <wp:extent cx="1439544" cy="1079658"/>
                  <wp:effectExtent l="0" t="0" r="8890" b="6350"/>
                  <wp:docPr id="37" name="Picture 37" descr="Seorang anak yang gembira di taman berma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Seorang anak yang gembira di taman bermai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" b="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9831D0" w14:textId="44743934" w:rsidR="00F60BB8" w:rsidRPr="00DA453E" w:rsidRDefault="00E43574" w:rsidP="001C03A6">
            <w:pPr>
              <w:spacing w:before="240" w:after="240"/>
              <w:rPr>
                <w:lang w:val="fr-FR"/>
              </w:rPr>
            </w:pPr>
            <w:r>
              <w:rPr>
                <w:lang w:val="id"/>
              </w:rPr>
              <w:t xml:space="preserve">Anak Anda mungkin mengalami </w:t>
            </w:r>
            <w:r w:rsidRPr="00932505">
              <w:rPr>
                <w:rStyle w:val="Strong"/>
                <w:lang w:val="id"/>
              </w:rPr>
              <w:t>keterlambatan perkembangan</w:t>
            </w:r>
            <w:r w:rsidR="00DA453E" w:rsidRPr="00DA453E">
              <w:rPr>
                <w:rStyle w:val="Strong"/>
                <w:lang w:val="fr-FR"/>
              </w:rPr>
              <w:t xml:space="preserve"> </w:t>
            </w:r>
            <w:r w:rsidR="00DA453E" w:rsidRPr="00DA453E">
              <w:rPr>
                <w:rStyle w:val="Strong"/>
                <w:i/>
                <w:iCs/>
                <w:lang w:val="fr-FR"/>
              </w:rPr>
              <w:t>(developmental delay)</w:t>
            </w:r>
            <w:r w:rsidRPr="00DA453E">
              <w:rPr>
                <w:i/>
                <w:iCs/>
                <w:lang w:val="id"/>
              </w:rPr>
              <w:t>.</w:t>
            </w:r>
          </w:p>
        </w:tc>
      </w:tr>
      <w:tr w:rsidR="007A0CEB" w14:paraId="63CFF00D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94F7666" w14:textId="77777777" w:rsidR="00F60BB8" w:rsidRDefault="00E43574" w:rsidP="00750049">
            <w:pPr>
              <w:pStyle w:val="Image"/>
              <w:spacing w:before="480" w:after="480"/>
              <w:rPr>
                <w:noProof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9210EF8" wp14:editId="1FA06AE6">
                  <wp:extent cx="1439332" cy="1079499"/>
                  <wp:effectExtent l="0" t="0" r="8890" b="6985"/>
                  <wp:docPr id="62" name="Picture 62" descr="Seorang anak perempuan sedang mengerjakan kegiatan di kelas dengan anak-anak lainnya. Dia sedang menghadapi masala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Seorang anak perempuan sedang mengerjakan kegiatan di kelas dengan anak-anak lainnya. Dia sedang menghadapi masala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5" r="50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7DF941" w14:textId="77777777" w:rsidR="00910CAD" w:rsidRDefault="00E43574" w:rsidP="00750049">
            <w:pPr>
              <w:spacing w:before="240" w:after="240"/>
            </w:pPr>
            <w:r>
              <w:rPr>
                <w:lang w:val="id"/>
              </w:rPr>
              <w:t>Ketika seorang anak mengalami keterlambatan perkembangan, mereka mungkin tidak akan berkembang dengan kecepatan yang sama seperti anak-anak lain yang seusianya.</w:t>
            </w:r>
          </w:p>
        </w:tc>
      </w:tr>
      <w:tr w:rsidR="007A0CEB" w14:paraId="2A924C8E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B3920D4" w14:textId="77777777" w:rsidR="00B8798F" w:rsidRDefault="00E43574" w:rsidP="00B8798F">
            <w:pPr>
              <w:pStyle w:val="Image"/>
              <w:spacing w:before="480" w:after="48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1A7CD581" wp14:editId="56434C82">
                  <wp:extent cx="1473835" cy="982345"/>
                  <wp:effectExtent l="0" t="0" r="0" b="8255"/>
                  <wp:docPr id="29" name="Picture 29" descr="Seorang pria sedang membantu seorang anak untuk memasukkan piring ke mesin pencuci pir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Seorang pria sedang membantu seorang anak untuk memasukkan piring ke mesin pencuci piri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AD3365" w14:textId="77777777" w:rsidR="00B8798F" w:rsidRDefault="00E43574" w:rsidP="00B8798F">
            <w:pPr>
              <w:spacing w:before="240" w:after="240"/>
            </w:pPr>
            <w:r w:rsidRPr="00633BEB">
              <w:rPr>
                <w:lang w:val="id"/>
              </w:rPr>
              <w:t xml:space="preserve">Artinya mereka mungkin akan memerlukan banyak bantuan tambahan untuk melakukan kegiatan sehari-hari. </w:t>
            </w:r>
          </w:p>
          <w:p w14:paraId="24995D05" w14:textId="77777777" w:rsidR="00B8798F" w:rsidRDefault="00E43574" w:rsidP="00B8798F">
            <w:pPr>
              <w:spacing w:before="240" w:after="240"/>
            </w:pPr>
            <w:r w:rsidRPr="00B8798F">
              <w:rPr>
                <w:lang w:val="id"/>
              </w:rPr>
              <w:t>Anak tersebut mungkin membutuhkan bantuan ini untuk jangka panjang.</w:t>
            </w:r>
          </w:p>
        </w:tc>
      </w:tr>
      <w:tr w:rsidR="007A0CEB" w14:paraId="6BA3FD1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98F9EDB" w14:textId="77777777" w:rsidR="00F60BB8" w:rsidRPr="00BF3F20" w:rsidRDefault="00E43574" w:rsidP="00B8798F">
            <w:pPr>
              <w:pStyle w:val="Image"/>
              <w:spacing w:before="240" w:after="240"/>
              <w:rPr>
                <w:noProof/>
                <w:sz w:val="20"/>
                <w:szCs w:val="20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6ACC63B" wp14:editId="5F453785">
                  <wp:extent cx="1440000" cy="1688531"/>
                  <wp:effectExtent l="0" t="0" r="8255" b="6985"/>
                  <wp:docPr id="41" name="Picture 41" descr="Seorang bayi laki-laki sedang duduk di lantai. Di atasnya ada ikon untuk berjalan dan berbic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Seorang bayi laki-laki sedang duduk di lantai. Di atasnya ada ikon untuk berjalan dan berbicar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88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CE0509" w14:textId="77777777" w:rsidR="00F60BB8" w:rsidRDefault="00E43574" w:rsidP="001C03A6">
            <w:pPr>
              <w:spacing w:before="240" w:after="240"/>
            </w:pPr>
            <w:r>
              <w:rPr>
                <w:lang w:val="id"/>
              </w:rPr>
              <w:t>Misalnya, waktu mereka mulai bisa berjalan atau berbicara pertama kali akan menjadi lebih terlambat dibandingkan anak-anak lain seusia mereka.</w:t>
            </w:r>
          </w:p>
        </w:tc>
      </w:tr>
      <w:tr w:rsidR="007A0CEB" w:rsidRPr="00EB579B" w14:paraId="10A5BD1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D304401" w14:textId="77777777" w:rsidR="00F60BB8" w:rsidRDefault="00E43574" w:rsidP="00A03CEC">
            <w:pPr>
              <w:pStyle w:val="Image"/>
              <w:spacing w:before="480" w:after="480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39ECD8F9" wp14:editId="46958510">
                  <wp:extent cx="1440000" cy="1080000"/>
                  <wp:effectExtent l="0" t="0" r="8255" b="6350"/>
                  <wp:docPr id="51" name="Picture 51" descr="Ada anak penyandang disabilitas yang sedang menggunakan tablet digit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Ada anak penyandang disabilitas yang sedang menggunakan tablet digita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AD9124" w14:textId="77777777" w:rsidR="00F60BB8" w:rsidRPr="00DA453E" w:rsidRDefault="00E43574" w:rsidP="001C03A6">
            <w:pPr>
              <w:spacing w:before="240" w:after="240"/>
              <w:rPr>
                <w:lang w:val="fr-FR"/>
              </w:rPr>
            </w:pPr>
            <w:r>
              <w:rPr>
                <w:lang w:val="id"/>
              </w:rPr>
              <w:t>Atau mungkin anak Anda memiliki disabilitas.</w:t>
            </w:r>
          </w:p>
        </w:tc>
      </w:tr>
      <w:tr w:rsidR="007A0CEB" w14:paraId="331BA07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153D8DF" w14:textId="77777777" w:rsidR="00F60BB8" w:rsidRDefault="00E43574" w:rsidP="00A03CEC">
            <w:pPr>
              <w:pStyle w:val="Image"/>
              <w:spacing w:before="480" w:after="480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6C2C1897" wp14:editId="3A83C0A7">
                  <wp:extent cx="1440000" cy="1440000"/>
                  <wp:effectExtent l="0" t="0" r="8255" b="8255"/>
                  <wp:docPr id="38" name="Picture 38" descr="Seorang anak sedang mengacungkan 2 jempo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Seorang anak sedang mengacungkan 2 jempo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B3C1B9" w14:textId="77777777" w:rsidR="00F60BB8" w:rsidRDefault="00E43574" w:rsidP="001C03A6">
            <w:pPr>
              <w:spacing w:before="240" w:after="240"/>
            </w:pPr>
            <w:r>
              <w:rPr>
                <w:lang w:val="id"/>
              </w:rPr>
              <w:t>Pendekatan untuk anak usia dini kami bisa membantu Anda supaya anak Anda menjalani awal kehidupannya dengan baik.</w:t>
            </w:r>
          </w:p>
        </w:tc>
      </w:tr>
    </w:tbl>
    <w:p w14:paraId="45E7A8EE" w14:textId="77777777" w:rsidR="00C93463" w:rsidRDefault="00E43574" w:rsidP="001C03A6">
      <w:pPr>
        <w:spacing w:before="240" w:after="240"/>
      </w:pPr>
      <w:r>
        <w:br w:type="page"/>
      </w:r>
    </w:p>
    <w:p w14:paraId="63489909" w14:textId="77777777" w:rsidR="00C93463" w:rsidRPr="00150C2E" w:rsidRDefault="00E43574" w:rsidP="001C03A6">
      <w:pPr>
        <w:pStyle w:val="Heading2"/>
        <w:spacing w:before="240" w:after="240"/>
        <w:rPr>
          <w:sz w:val="38"/>
          <w:szCs w:val="38"/>
        </w:rPr>
      </w:pPr>
      <w:bookmarkStart w:id="65" w:name="_Toc92809905"/>
      <w:r w:rsidRPr="00150C2E">
        <w:rPr>
          <w:sz w:val="38"/>
          <w:szCs w:val="38"/>
          <w:lang w:val="id"/>
        </w:rPr>
        <w:lastRenderedPageBreak/>
        <w:t>Apakah pendekatan untuk anak-anak usia dini itu?</w:t>
      </w:r>
      <w:bookmarkEnd w:id="6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645863A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323E1A8" w14:textId="77777777" w:rsidR="006B6E62" w:rsidRDefault="00E43574" w:rsidP="00150C2E">
            <w:pPr>
              <w:pStyle w:val="Image"/>
              <w:spacing w:before="100" w:after="10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3A53890" wp14:editId="0E68607D">
                  <wp:extent cx="1440000" cy="1500449"/>
                  <wp:effectExtent l="0" t="0" r="8255" b="5080"/>
                  <wp:docPr id="30" name="Picture 30" descr="Seorang perempuan sedang menggendong bayi, di sebelahnya ada dokumen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Seorang perempuan sedang menggendong bayi, di sebelahnya ada dokumen NDI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500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94DFBE" w14:textId="0B3CCD44" w:rsidR="006B6E62" w:rsidRDefault="00E43574" w:rsidP="00150C2E">
            <w:pPr>
              <w:spacing w:before="100" w:after="100"/>
            </w:pPr>
            <w:r>
              <w:rPr>
                <w:lang w:val="id"/>
              </w:rPr>
              <w:t xml:space="preserve">Pendekatan untuk anak-anak usia dini merupakan bagian dari </w:t>
            </w:r>
            <w:r w:rsidRPr="00F83A3A">
              <w:rPr>
                <w:rStyle w:val="Strong"/>
                <w:lang w:val="id"/>
              </w:rPr>
              <w:t>National Disability Insurance Scheme (NDIS)</w:t>
            </w:r>
            <w:r w:rsidR="00150C2E">
              <w:rPr>
                <w:rStyle w:val="Strong"/>
              </w:rPr>
              <w:t xml:space="preserve"> </w:t>
            </w:r>
            <w:r w:rsidRPr="00F83A3A">
              <w:rPr>
                <w:rStyle w:val="Strong"/>
                <w:lang w:val="id"/>
              </w:rPr>
              <w:t>/</w:t>
            </w:r>
            <w:r w:rsidR="00150C2E">
              <w:rPr>
                <w:rStyle w:val="Strong"/>
              </w:rPr>
              <w:t xml:space="preserve"> </w:t>
            </w:r>
            <w:r w:rsidRPr="00F83A3A">
              <w:rPr>
                <w:rStyle w:val="Strong"/>
                <w:lang w:val="id"/>
              </w:rPr>
              <w:t>Skema Asuransi Disabilitas Nasional</w:t>
            </w:r>
            <w:r>
              <w:rPr>
                <w:lang w:val="id"/>
              </w:rPr>
              <w:t>.</w:t>
            </w:r>
          </w:p>
        </w:tc>
      </w:tr>
      <w:tr w:rsidR="007A0CEB" w14:paraId="4EFC363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DF3B92A" w14:textId="77777777" w:rsidR="006B6E62" w:rsidRDefault="00E43574" w:rsidP="00150C2E">
            <w:pPr>
              <w:pStyle w:val="Image"/>
              <w:spacing w:before="100" w:after="10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EAC7DDC" wp14:editId="1CE9C159">
                  <wp:extent cx="1440000" cy="1440000"/>
                  <wp:effectExtent l="0" t="0" r="8255" b="8255"/>
                  <wp:docPr id="21" name="Picture 21" descr="Sekelompok orang dengan berbagai jenis disabilita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Sekelompok orang dengan berbagai jenis disabilita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133C46" w14:textId="77777777" w:rsidR="006B6E62" w:rsidRDefault="00E43574" w:rsidP="00150C2E">
            <w:pPr>
              <w:spacing w:before="100" w:after="100"/>
            </w:pPr>
            <w:r>
              <w:rPr>
                <w:lang w:val="id"/>
              </w:rPr>
              <w:t>NDIS menyediakan bantuan dan layanan bagi siapa saja yang memiliki disabilitas di seluruh Australia.</w:t>
            </w:r>
          </w:p>
        </w:tc>
      </w:tr>
      <w:tr w:rsidR="007A0CEB" w14:paraId="31A5673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CB91F05" w14:textId="77777777" w:rsidR="006B6E62" w:rsidRPr="00785FE2" w:rsidRDefault="00E43574" w:rsidP="00150C2E">
            <w:pPr>
              <w:pStyle w:val="Image"/>
              <w:spacing w:before="100" w:after="100"/>
              <w:rPr>
                <w:sz w:val="20"/>
                <w:szCs w:val="20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BD376C0" wp14:editId="1A77BCC8">
                  <wp:extent cx="1440000" cy="1440000"/>
                  <wp:effectExtent l="0" t="0" r="8255" b="8255"/>
                  <wp:docPr id="59" name="Picture 59" descr="Sebuah anak panah mengarah dari anak ke bay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Sebuah anak panah mengarah dari anak ke bay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E7D564" w14:textId="77777777" w:rsidR="006B6E62" w:rsidRDefault="00E43574" w:rsidP="00150C2E">
            <w:pPr>
              <w:spacing w:before="100" w:after="100"/>
            </w:pPr>
            <w:r>
              <w:rPr>
                <w:lang w:val="id"/>
              </w:rPr>
              <w:t>Kami menggunakan pendekatan terhadap anak-anak usia dini untuk membantu anak yang berusia di bawah 7 tahun yang memiliki:</w:t>
            </w:r>
          </w:p>
          <w:p w14:paraId="6CF2173F" w14:textId="77777777" w:rsidR="006C608B" w:rsidRDefault="00E43574" w:rsidP="00150C2E">
            <w:pPr>
              <w:pStyle w:val="ListParagraph"/>
              <w:numPr>
                <w:ilvl w:val="0"/>
                <w:numId w:val="44"/>
              </w:numPr>
              <w:spacing w:before="100" w:after="100"/>
            </w:pPr>
            <w:r>
              <w:rPr>
                <w:lang w:val="id"/>
              </w:rPr>
              <w:t>disabilitas</w:t>
            </w:r>
          </w:p>
          <w:p w14:paraId="1E72B563" w14:textId="77777777" w:rsidR="006B6E62" w:rsidRPr="000C6375" w:rsidRDefault="00E43574" w:rsidP="00150C2E">
            <w:pPr>
              <w:pStyle w:val="ListParagraph"/>
              <w:numPr>
                <w:ilvl w:val="0"/>
                <w:numId w:val="44"/>
              </w:numPr>
              <w:spacing w:before="100" w:after="100"/>
            </w:pPr>
            <w:r w:rsidRPr="00EA3AD7">
              <w:rPr>
                <w:lang w:val="id"/>
              </w:rPr>
              <w:t>keterlambatan perkembangan.</w:t>
            </w:r>
          </w:p>
        </w:tc>
      </w:tr>
      <w:tr w:rsidR="007A0CEB" w14:paraId="0A2B45AC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1757110" w14:textId="77777777" w:rsidR="006B6E62" w:rsidRDefault="00E43574" w:rsidP="00150C2E">
            <w:pPr>
              <w:pStyle w:val="Image"/>
              <w:spacing w:before="100" w:after="10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5D4349E" wp14:editId="44DCD480">
                  <wp:extent cx="1440000" cy="1076635"/>
                  <wp:effectExtent l="0" t="0" r="8255" b="0"/>
                  <wp:docPr id="24" name="Picture 24" descr="4 orang sedang bersama-sama melihat ke arah folder di mej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4 orang sedang bersama-sama melihat ke arah folder di mej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6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7F429E" w14:textId="1DA6B304" w:rsidR="006B6E62" w:rsidRDefault="00E43574" w:rsidP="00150C2E">
            <w:pPr>
              <w:spacing w:before="100" w:after="100"/>
            </w:pPr>
            <w:r>
              <w:rPr>
                <w:lang w:val="id"/>
              </w:rPr>
              <w:t xml:space="preserve">Kami bekerja sama dengan </w:t>
            </w:r>
            <w:r w:rsidRPr="006B6E62">
              <w:rPr>
                <w:rStyle w:val="Strong"/>
                <w:lang w:val="id"/>
              </w:rPr>
              <w:t>mitra layanan untuk anak-anak usia dini</w:t>
            </w:r>
            <w:r w:rsidR="00DA453E">
              <w:rPr>
                <w:rStyle w:val="Strong"/>
              </w:rPr>
              <w:t xml:space="preserve"> </w:t>
            </w:r>
            <w:r w:rsidR="00DA453E" w:rsidRPr="00DA453E">
              <w:rPr>
                <w:rStyle w:val="Strong"/>
                <w:i/>
                <w:iCs/>
              </w:rPr>
              <w:t>(early childhood partner)</w:t>
            </w:r>
            <w:r>
              <w:rPr>
                <w:lang w:val="id"/>
              </w:rPr>
              <w:t xml:space="preserve"> dalam menjalankan pendekatan untuk anak-anak usia dini.</w:t>
            </w:r>
          </w:p>
        </w:tc>
      </w:tr>
      <w:tr w:rsidR="007A0CEB" w14:paraId="421F7799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391C99A6" w14:textId="77777777" w:rsidR="006B6E62" w:rsidRDefault="00E43574" w:rsidP="00150C2E">
            <w:pPr>
              <w:pStyle w:val="Image"/>
              <w:spacing w:before="100" w:after="10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C68E037" wp14:editId="7DDBAB60">
                  <wp:extent cx="1440000" cy="1080000"/>
                  <wp:effectExtent l="0" t="0" r="8255" b="6350"/>
                  <wp:docPr id="32" name="Picture 32" descr="Seorang anak sedang duduk bersama dengan 3 orang dewasa mengelilingi meja. Seorang dewasa sedang memegang selembar kertas dan menjelaskan sesuatu kepada orang dewasa lainny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Seorang anak sedang duduk bersama dengan 3 orang dewasa mengelilingi meja. Seorang dewasa sedang memegang selembar kertas dan menjelaskan sesuatu kepada orang dewasa lainny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3F4332" w14:textId="77777777" w:rsidR="006B6E62" w:rsidRDefault="00E43574" w:rsidP="00150C2E">
            <w:pPr>
              <w:spacing w:before="100" w:after="100"/>
            </w:pPr>
            <w:r w:rsidRPr="006B6E62">
              <w:rPr>
                <w:lang w:val="id"/>
              </w:rPr>
              <w:t xml:space="preserve">Mitra layanan untuk anak usia dini dapat membantu: </w:t>
            </w:r>
          </w:p>
          <w:p w14:paraId="2B0194B4" w14:textId="77777777" w:rsidR="006B6E62" w:rsidRDefault="00E43574" w:rsidP="00150C2E">
            <w:pPr>
              <w:pStyle w:val="ListParagraph"/>
              <w:numPr>
                <w:ilvl w:val="0"/>
                <w:numId w:val="44"/>
              </w:numPr>
              <w:spacing w:before="100" w:after="100"/>
            </w:pPr>
            <w:r w:rsidRPr="006B6E62">
              <w:rPr>
                <w:lang w:val="id"/>
              </w:rPr>
              <w:t>anak-anak dengan keterlambatan perkembangan</w:t>
            </w:r>
          </w:p>
          <w:p w14:paraId="76B2986D" w14:textId="77777777" w:rsidR="006B6E62" w:rsidRDefault="00E43574" w:rsidP="00150C2E">
            <w:pPr>
              <w:pStyle w:val="ListParagraph"/>
              <w:numPr>
                <w:ilvl w:val="0"/>
                <w:numId w:val="44"/>
              </w:numPr>
              <w:spacing w:before="100" w:after="100"/>
            </w:pPr>
            <w:r>
              <w:rPr>
                <w:lang w:val="id"/>
              </w:rPr>
              <w:t xml:space="preserve">anak-anak penyandang disabilitas </w:t>
            </w:r>
          </w:p>
          <w:p w14:paraId="3C8E8209" w14:textId="77777777" w:rsidR="006B6E62" w:rsidRDefault="00E43574" w:rsidP="00150C2E">
            <w:pPr>
              <w:pStyle w:val="ListParagraph"/>
              <w:numPr>
                <w:ilvl w:val="0"/>
                <w:numId w:val="44"/>
              </w:numPr>
              <w:spacing w:before="100" w:after="100"/>
            </w:pPr>
            <w:r w:rsidRPr="006B6E62">
              <w:rPr>
                <w:lang w:val="id"/>
              </w:rPr>
              <w:t>keluarga mereka.</w:t>
            </w:r>
          </w:p>
        </w:tc>
      </w:tr>
      <w:tr w:rsidR="007A0CEB" w14:paraId="05891ED5" w14:textId="77777777" w:rsidTr="00747879">
        <w:trPr>
          <w:trHeight w:val="3970"/>
        </w:trPr>
        <w:tc>
          <w:tcPr>
            <w:tcW w:w="2551" w:type="dxa"/>
            <w:vAlign w:val="center"/>
          </w:tcPr>
          <w:p w14:paraId="4C3C0ABD" w14:textId="77777777" w:rsidR="009344E4" w:rsidRDefault="00E43574" w:rsidP="00747879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lang w:eastAsia="en-AU"/>
              </w:rPr>
            </w:pPr>
            <w:r>
              <w:rPr>
                <w:lang w:val="en-US" w:eastAsia="zh-CN"/>
              </w:rPr>
              <w:lastRenderedPageBreak/>
              <w:drawing>
                <wp:inline distT="0" distB="0" distL="0" distR="0" wp14:anchorId="6BC169F2" wp14:editId="19084408">
                  <wp:extent cx="1440000" cy="1486452"/>
                  <wp:effectExtent l="0" t="0" r="8255" b="0"/>
                  <wp:docPr id="25" name="Picture 25" descr="Ada bagian yang berisi dua gambar. Ikon pertama menunjukkan bayi. Ikon kedua menunjukkan seorang bayi dan anak perempuan dengan panah di antara merek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da bagian yang berisi dua gambar. Ikon pertama menunjukkan bayi. Ikon kedua menunjukkan seorang bayi dan anak perempuan dengan panah di antara merek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86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74CC8D" w14:textId="77777777" w:rsidR="00AA3630" w:rsidRDefault="00E43574" w:rsidP="00AA3630">
            <w:pPr>
              <w:spacing w:after="360"/>
            </w:pPr>
            <w:r>
              <w:rPr>
                <w:lang w:val="id"/>
              </w:rPr>
              <w:t>Kami rasa anak-anak lebih baik mendapat bantuan:</w:t>
            </w:r>
          </w:p>
          <w:p w14:paraId="39D81989" w14:textId="77777777" w:rsidR="009344E4" w:rsidRDefault="00E43574" w:rsidP="00DF74B5">
            <w:pPr>
              <w:pStyle w:val="ListParagraph"/>
              <w:numPr>
                <w:ilvl w:val="0"/>
                <w:numId w:val="38"/>
              </w:numPr>
              <w:spacing w:after="600"/>
            </w:pPr>
            <w:r w:rsidRPr="00D07DF7">
              <w:rPr>
                <w:lang w:val="id"/>
              </w:rPr>
              <w:t>seawal mungkin dalam hidup mereka</w:t>
            </w:r>
          </w:p>
          <w:p w14:paraId="32586E38" w14:textId="77777777" w:rsidR="009344E4" w:rsidRDefault="00E43574" w:rsidP="00A03CEC">
            <w:pPr>
              <w:pStyle w:val="ListParagraph"/>
              <w:numPr>
                <w:ilvl w:val="0"/>
                <w:numId w:val="46"/>
              </w:numPr>
              <w:spacing w:before="600" w:after="600"/>
            </w:pPr>
            <w:r w:rsidRPr="00D07DF7">
              <w:rPr>
                <w:lang w:val="id"/>
              </w:rPr>
              <w:t>selagi mereka bertumbuh dan berkembang.</w:t>
            </w:r>
          </w:p>
        </w:tc>
      </w:tr>
      <w:tr w:rsidR="007A0CEB" w14:paraId="2D67AEBB" w14:textId="77777777" w:rsidTr="00AA3630">
        <w:trPr>
          <w:trHeight w:val="567"/>
        </w:trPr>
        <w:tc>
          <w:tcPr>
            <w:tcW w:w="2551" w:type="dxa"/>
            <w:vAlign w:val="center"/>
          </w:tcPr>
          <w:p w14:paraId="7870859A" w14:textId="77777777" w:rsidR="00AA3630" w:rsidRPr="00AA3630" w:rsidRDefault="00AA3630" w:rsidP="00750049">
            <w:pPr>
              <w:spacing w:after="0"/>
            </w:pPr>
          </w:p>
        </w:tc>
        <w:tc>
          <w:tcPr>
            <w:tcW w:w="6576" w:type="dxa"/>
            <w:vAlign w:val="center"/>
          </w:tcPr>
          <w:p w14:paraId="0FC255F1" w14:textId="77777777" w:rsidR="00AA3630" w:rsidRPr="00AA3630" w:rsidRDefault="00E43574" w:rsidP="00750049">
            <w:pPr>
              <w:spacing w:before="240" w:after="0"/>
            </w:pPr>
            <w:r w:rsidRPr="00AA3630">
              <w:rPr>
                <w:lang w:val="id"/>
              </w:rPr>
              <w:t>Bantuan ini akan membantu anak-anak:</w:t>
            </w:r>
          </w:p>
        </w:tc>
      </w:tr>
      <w:tr w:rsidR="007A0CEB" w14:paraId="3AF064E4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DA70DE7" w14:textId="77777777" w:rsidR="006B6E62" w:rsidRPr="00AA3630" w:rsidRDefault="00E43574" w:rsidP="00747879">
            <w:pPr>
              <w:spacing w:before="360" w:after="360"/>
            </w:pPr>
            <w:r w:rsidRPr="00AA3630">
              <w:rPr>
                <w:noProof/>
                <w:lang w:val="en-US" w:eastAsia="zh-CN"/>
              </w:rPr>
              <w:drawing>
                <wp:inline distT="0" distB="0" distL="0" distR="0" wp14:anchorId="06C608CA" wp14:editId="7F1F9AB3">
                  <wp:extent cx="1440000" cy="1178350"/>
                  <wp:effectExtent l="0" t="0" r="8255" b="3175"/>
                  <wp:docPr id="83" name="Picture 83" descr="Seorang wanita sedang membantu anak laki-laki mengerjakan kegiat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Seorang wanita sedang membantu anak laki-laki mengerjakan kegiata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83" b="314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7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CD4C2F" w14:textId="77777777" w:rsidR="006B6E62" w:rsidRPr="00AA3630" w:rsidRDefault="00E43574" w:rsidP="00AA3630">
            <w:pPr>
              <w:pStyle w:val="ListParagraph"/>
              <w:numPr>
                <w:ilvl w:val="0"/>
                <w:numId w:val="48"/>
              </w:numPr>
            </w:pPr>
            <w:r w:rsidRPr="00AA3630">
              <w:rPr>
                <w:lang w:val="id"/>
              </w:rPr>
              <w:t>mempelajari keterampilan baru</w:t>
            </w:r>
          </w:p>
        </w:tc>
      </w:tr>
      <w:tr w:rsidR="007A0CEB" w14:paraId="48F76456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35B530C" w14:textId="77777777" w:rsidR="006B6E62" w:rsidRDefault="00E43574" w:rsidP="00747879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865A4F0" wp14:editId="69F4561D">
                  <wp:extent cx="1440000" cy="1080000"/>
                  <wp:effectExtent l="0" t="0" r="8255" b="6350"/>
                  <wp:docPr id="84" name="Picture 84" descr="Seorang anak bermain. Keluarganya berada di belakangny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Seorang anak bermain. Keluarganya berada di belakangny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0" t="12500" r="16660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8DD37E" w14:textId="77777777" w:rsidR="006B6E62" w:rsidRPr="00D07DF7" w:rsidRDefault="00E43574" w:rsidP="001C03A6">
            <w:pPr>
              <w:pStyle w:val="ListParagraph"/>
              <w:numPr>
                <w:ilvl w:val="0"/>
                <w:numId w:val="42"/>
              </w:numPr>
            </w:pPr>
            <w:r w:rsidRPr="00D07DF7">
              <w:rPr>
                <w:lang w:val="id"/>
              </w:rPr>
              <w:t>ikut berpartisipasi dalam kehidupan keluarga dan kehidupan sehari-hari</w:t>
            </w:r>
          </w:p>
        </w:tc>
      </w:tr>
      <w:tr w:rsidR="007A0CEB" w14:paraId="774F0554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5D10FBB" w14:textId="77777777" w:rsidR="006B6E62" w:rsidRDefault="00E43574" w:rsidP="00747879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96986F1" wp14:editId="3E43CBB7">
                  <wp:extent cx="1439544" cy="1079658"/>
                  <wp:effectExtent l="0" t="0" r="8890" b="6350"/>
                  <wp:docPr id="31" name="Picture 31" descr="Seorang anak sedang tersenyum sambil melihat sesuatu di tablet digita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Seorang anak sedang tersenyum sambil melihat sesuatu di tablet digital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15" t="12500" r="22877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5566A1" w14:textId="77777777" w:rsidR="006B6E62" w:rsidRPr="00D07DF7" w:rsidRDefault="00E43574" w:rsidP="001C03A6">
            <w:pPr>
              <w:pStyle w:val="ListParagraph"/>
              <w:numPr>
                <w:ilvl w:val="0"/>
                <w:numId w:val="42"/>
              </w:numPr>
            </w:pPr>
            <w:r w:rsidRPr="00D07DF7">
              <w:rPr>
                <w:lang w:val="id"/>
              </w:rPr>
              <w:t>melakukan kegiatan untuk diri sendiri seiring bertambahnya usia.</w:t>
            </w:r>
          </w:p>
        </w:tc>
      </w:tr>
    </w:tbl>
    <w:p w14:paraId="2D8C555D" w14:textId="77777777" w:rsidR="007F4962" w:rsidRPr="000C6375" w:rsidRDefault="00E43574" w:rsidP="001C03A6">
      <w:pPr>
        <w:pStyle w:val="Heading2"/>
        <w:spacing w:before="240" w:after="240"/>
        <w:rPr>
          <w:lang w:val="en-US"/>
        </w:rPr>
      </w:pPr>
      <w:bookmarkStart w:id="66" w:name="_Toc92809906"/>
      <w:r>
        <w:rPr>
          <w:lang w:val="id"/>
        </w:rPr>
        <w:lastRenderedPageBreak/>
        <w:t>Siapa yang dapat membantu anak Anda?</w:t>
      </w:r>
      <w:bookmarkEnd w:id="6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3C1F1473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BB38F59" w14:textId="77777777" w:rsidR="00BB54AC" w:rsidRDefault="00E43574" w:rsidP="001C03A6">
            <w:pPr>
              <w:pStyle w:val="Image"/>
              <w:spacing w:before="240" w:after="24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13EB9B8" wp14:editId="5A4E9468">
                  <wp:extent cx="1440000" cy="1080000"/>
                  <wp:effectExtent l="0" t="0" r="8255" b="6350"/>
                  <wp:docPr id="2" name="Picture 2" descr="Seorang wanita sedang memegang seorang bayi dan tersenyum. Dia sedang duduk bersama pekerja profesional perempuan yang memegang papan kli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eorang wanita sedang memegang seorang bayi dan tersenyum. Dia sedang duduk bersama pekerja profesional perempuan yang memegang papan klip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8F3CDF" w14:textId="77777777" w:rsidR="00BB54AC" w:rsidRDefault="00E43574" w:rsidP="001C03A6">
            <w:pPr>
              <w:spacing w:before="240" w:after="240"/>
            </w:pPr>
            <w:r>
              <w:rPr>
                <w:lang w:val="id"/>
              </w:rPr>
              <w:t>Jika Anda merasa anak Anda membutuhkan bantuan, Anda sebaiknya mulai berdiskusi dengan seseorang yang mengenal anak Anda dengan baik.</w:t>
            </w:r>
          </w:p>
        </w:tc>
      </w:tr>
      <w:tr w:rsidR="007A0CEB" w14:paraId="55B2EC07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0F6046AA" w14:textId="77777777" w:rsidR="00BB54AC" w:rsidRDefault="00E43574" w:rsidP="00A03CEC">
            <w:pPr>
              <w:pStyle w:val="Image"/>
              <w:spacing w:before="240" w:after="24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18E5A80" wp14:editId="03F4ABEC">
                  <wp:extent cx="1440000" cy="2067693"/>
                  <wp:effectExtent l="0" t="0" r="8255" b="8890"/>
                  <wp:docPr id="28" name="Picture 28" descr="Ada kumpulan 3 gambar. Gambar pertama menampilkan dokter. Dalam gambar kedua, ada wanita tersenyum sambil bermain dengan seorang anak. Di gambar ketiga, ada peraw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Ada kumpulan 3 gambar. Gambar pertama menampilkan dokter. Dalam gambar kedua, ada wanita tersenyum sambil bermain dengan seorang anak. Di gambar ketiga, ada peraw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206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8394C9" w14:textId="77777777" w:rsidR="00BB54AC" w:rsidRDefault="00E43574" w:rsidP="00A03CEC">
            <w:pPr>
              <w:spacing w:before="240" w:after="600"/>
            </w:pPr>
            <w:r>
              <w:rPr>
                <w:lang w:val="id"/>
              </w:rPr>
              <w:t>Misalnya:</w:t>
            </w:r>
          </w:p>
          <w:p w14:paraId="01EFE998" w14:textId="77777777" w:rsidR="00BB54AC" w:rsidRDefault="00E43574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</w:pPr>
            <w:r>
              <w:rPr>
                <w:lang w:val="id"/>
              </w:rPr>
              <w:t>dokter anak Anda</w:t>
            </w:r>
          </w:p>
          <w:p w14:paraId="6BE12862" w14:textId="77777777" w:rsidR="00BB54AC" w:rsidRDefault="00E43574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</w:pPr>
            <w:r>
              <w:rPr>
                <w:lang w:val="id"/>
              </w:rPr>
              <w:t>penyedia jasa penitipan anak Anda</w:t>
            </w:r>
          </w:p>
          <w:p w14:paraId="37D73256" w14:textId="77777777" w:rsidR="00BB54AC" w:rsidRDefault="00E43574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</w:pPr>
            <w:r>
              <w:rPr>
                <w:lang w:val="id"/>
              </w:rPr>
              <w:t>perawat kesehatan anak Anda.</w:t>
            </w:r>
          </w:p>
        </w:tc>
      </w:tr>
      <w:tr w:rsidR="007A0CEB" w14:paraId="132FD46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C1599C4" w14:textId="77777777" w:rsidR="00CC6E01" w:rsidRDefault="00E43574" w:rsidP="001C03A6">
            <w:pPr>
              <w:pStyle w:val="Image"/>
              <w:spacing w:before="240" w:after="24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BE1A745" wp14:editId="6DE0B684">
                  <wp:extent cx="1440000" cy="1440000"/>
                  <wp:effectExtent l="0" t="0" r="8255" b="8255"/>
                  <wp:docPr id="39" name="Picture 39" descr="Seorang anak bertumbuh dan ada simbol yang perubahan di atas merek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Seorang anak bertumbuh dan ada simbol yang perubahan di atas merek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B8CA25" w14:textId="77777777" w:rsidR="00CC6E01" w:rsidRDefault="00E43574" w:rsidP="001C03A6">
            <w:pPr>
              <w:spacing w:before="240" w:after="240"/>
            </w:pPr>
            <w:r>
              <w:rPr>
                <w:lang w:val="id"/>
              </w:rPr>
              <w:t>Anak-anak tumbuh dan berkembang dengan sangat cepat.</w:t>
            </w:r>
          </w:p>
        </w:tc>
      </w:tr>
      <w:tr w:rsidR="007A0CEB" w14:paraId="5F0FD27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CF3F059" w14:textId="77777777" w:rsidR="00CC6E01" w:rsidRDefault="00E43574" w:rsidP="001C03A6">
            <w:pPr>
              <w:pStyle w:val="Image"/>
              <w:spacing w:before="240" w:after="24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C88DE8B" wp14:editId="453F8EE8">
                  <wp:extent cx="1440000" cy="1440000"/>
                  <wp:effectExtent l="0" t="0" r="8255" b="8255"/>
                  <wp:docPr id="40" name="Picture 40" descr="Seorang pekerja pendamping atau support worker dan bay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Seorang pekerja pendamping atau support worker dan bay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584F04" w14:textId="77777777" w:rsidR="00CC6E01" w:rsidRDefault="00E43574" w:rsidP="001C03A6">
            <w:pPr>
              <w:spacing w:before="240" w:after="240"/>
            </w:pPr>
            <w:r>
              <w:rPr>
                <w:lang w:val="id"/>
              </w:rPr>
              <w:t>Anda harus mencari bantuan untuk mereka begitu mereka membutuhkannya.</w:t>
            </w:r>
          </w:p>
          <w:p w14:paraId="47DC0746" w14:textId="77777777" w:rsidR="00CC6E01" w:rsidRDefault="00E43574" w:rsidP="001C03A6">
            <w:pPr>
              <w:spacing w:before="240" w:after="240"/>
            </w:pPr>
            <w:r>
              <w:rPr>
                <w:lang w:val="id"/>
              </w:rPr>
              <w:t>Meski mereka hanya memerlukannya sebentar saja.</w:t>
            </w:r>
          </w:p>
        </w:tc>
      </w:tr>
    </w:tbl>
    <w:p w14:paraId="7D09BE06" w14:textId="77777777" w:rsidR="001C03A6" w:rsidRDefault="00E43574">
      <w:r>
        <w:br w:type="page"/>
      </w:r>
    </w:p>
    <w:p w14:paraId="79CBDF1E" w14:textId="77777777" w:rsidR="00E656F0" w:rsidRDefault="00E43574" w:rsidP="00E656F0">
      <w:pPr>
        <w:pStyle w:val="Heading3"/>
      </w:pPr>
      <w:r>
        <w:rPr>
          <w:lang w:val="id"/>
        </w:rPr>
        <w:lastRenderedPageBreak/>
        <w:t>Apakah anak Anda harus didiagnosis agar mendapat bantuan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0967A948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D3B7451" w14:textId="77777777" w:rsidR="00680E77" w:rsidRDefault="00E43574" w:rsidP="0093661B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C01D35B" wp14:editId="47079808">
                  <wp:extent cx="1439544" cy="1079658"/>
                  <wp:effectExtent l="0" t="0" r="8890" b="6350"/>
                  <wp:docPr id="66" name="Picture 66" descr="Seorang dokter sedang berbicara dengan ibu dan putrinya, sambil menunjukkan fold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Seorang dokter sedang berbicara dengan ibu dan putrinya, sambil menunjukkan folde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68" r="5774"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EA08FE" w14:textId="77777777" w:rsidR="00680E77" w:rsidRDefault="00E43574" w:rsidP="00C545F9">
            <w:pPr>
              <w:spacing w:before="240" w:after="240"/>
            </w:pPr>
            <w:r>
              <w:rPr>
                <w:lang w:val="id"/>
              </w:rPr>
              <w:t xml:space="preserve">Ketika anak Anda mendapat </w:t>
            </w:r>
            <w:r w:rsidRPr="001C03A6">
              <w:rPr>
                <w:rStyle w:val="Strong"/>
                <w:lang w:val="id"/>
              </w:rPr>
              <w:t>diagnosis</w:t>
            </w:r>
            <w:r>
              <w:rPr>
                <w:lang w:val="id"/>
              </w:rPr>
              <w:t>, dokter akan memberi tahu bahwa anak Anda memiliki disabilitas.</w:t>
            </w:r>
          </w:p>
        </w:tc>
      </w:tr>
      <w:tr w:rsidR="007A0CEB" w14:paraId="25CB3FA9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8D5DAB0" w14:textId="77777777" w:rsidR="009F018C" w:rsidRDefault="00E43574" w:rsidP="009F018C">
            <w:pPr>
              <w:pStyle w:val="Image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1CB8A00" wp14:editId="4E22FA95">
                  <wp:extent cx="1440000" cy="1440000"/>
                  <wp:effectExtent l="0" t="0" r="8255" b="8255"/>
                  <wp:docPr id="98" name="Picture 98" descr="Seorang anak laki-laki menunjuk ke sebuah ikon. Pada ikon tersebut ada anak laki-laki berusia di bawah 6 tahun dan seorang dok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Seorang anak laki-laki menunjuk ke sebuah ikon. Pada ikon tersebut ada anak laki-laki berusia di bawah 6 tahun dan seorang dokte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33803B" w14:textId="77777777" w:rsidR="009F018C" w:rsidRDefault="00E43574" w:rsidP="009F018C">
            <w:pPr>
              <w:spacing w:before="240" w:after="240"/>
            </w:pPr>
            <w:r>
              <w:rPr>
                <w:lang w:val="id"/>
              </w:rPr>
              <w:t>Anak Anda tidak harus didiagnosis untuk mendapat bantuan jika mereka berusia di bawah 6 tahun.</w:t>
            </w:r>
          </w:p>
        </w:tc>
      </w:tr>
      <w:tr w:rsidR="007A0CEB" w:rsidRPr="00EB579B" w14:paraId="1DD872CB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156035A" w14:textId="77777777" w:rsidR="009F018C" w:rsidRDefault="00E43574" w:rsidP="0093661B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8F06D99" wp14:editId="63562BC1">
                  <wp:extent cx="1440000" cy="1144172"/>
                  <wp:effectExtent l="0" t="0" r="8255" b="0"/>
                  <wp:docPr id="55" name="Picture 55" descr="Seorang dokter sedang menjelaskan sesuatu kepada seorang pri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Seorang dokter sedang menjelaskan sesuatu kepada seorang pri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294" r="39316" b="12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44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CB35B6" w14:textId="77777777" w:rsidR="009F018C" w:rsidRPr="00DA453E" w:rsidRDefault="00E43574" w:rsidP="009F018C">
            <w:pPr>
              <w:spacing w:before="240" w:after="240"/>
              <w:rPr>
                <w:lang w:val="fr-FR"/>
              </w:rPr>
            </w:pPr>
            <w:r>
              <w:rPr>
                <w:lang w:val="id"/>
              </w:rPr>
              <w:t>Anak Anda mungkin sudah mendapat diagnosis.</w:t>
            </w:r>
          </w:p>
        </w:tc>
      </w:tr>
      <w:tr w:rsidR="007A0CEB" w:rsidRPr="00EB579B" w14:paraId="561D61E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3B8955D" w14:textId="77777777" w:rsidR="009F018C" w:rsidRDefault="00E43574" w:rsidP="0093661B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085AE27" wp14:editId="5F250940">
                  <wp:extent cx="1440000" cy="1080000"/>
                  <wp:effectExtent l="0" t="0" r="8255" b="6350"/>
                  <wp:docPr id="65" name="Picture 65" descr="Seorang anak perempuan menghadapi masalah dalam aktivitas di kela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Seorang anak perempuan menghadapi masalah dalam aktivitas di kela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665" b="6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46CC6E" w14:textId="77777777" w:rsidR="009F018C" w:rsidRPr="00DA453E" w:rsidRDefault="00E43574" w:rsidP="0093661B">
            <w:pPr>
              <w:spacing w:before="240" w:after="240"/>
              <w:rPr>
                <w:lang w:val="fr-FR"/>
              </w:rPr>
            </w:pPr>
            <w:r>
              <w:rPr>
                <w:lang w:val="id"/>
              </w:rPr>
              <w:t>Atau anak Anda mungkin mengalami keterlambatan perkembangan.</w:t>
            </w:r>
          </w:p>
        </w:tc>
      </w:tr>
      <w:tr w:rsidR="007A0CEB" w14:paraId="27D773A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0423290" w14:textId="77777777" w:rsidR="009F018C" w:rsidRDefault="00E43574" w:rsidP="009F018C">
            <w:pPr>
              <w:pStyle w:val="Image"/>
              <w:spacing w:before="240" w:after="24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610CAFA" wp14:editId="0A8558B8">
                  <wp:extent cx="1440000" cy="1079846"/>
                  <wp:effectExtent l="0" t="0" r="8255" b="6350"/>
                  <wp:docPr id="35" name="Picture 35" descr="Seorang dokter sedang menjelaskan sesuatu kepada suami istri. Mereka sedang duduk di dalam kant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Seorang dokter sedang menjelaskan sesuatu kepada suami istri. Mereka sedang duduk di dalam kant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9A8F03" w14:textId="77777777" w:rsidR="009F018C" w:rsidRDefault="00E43574" w:rsidP="009F018C">
            <w:pPr>
              <w:spacing w:before="240" w:after="240"/>
            </w:pPr>
            <w:r>
              <w:rPr>
                <w:lang w:val="id"/>
              </w:rPr>
              <w:t>Anda dapat membicarakan hal-hal berikut dengan dokter Anda:</w:t>
            </w:r>
          </w:p>
          <w:p w14:paraId="326D319E" w14:textId="77777777" w:rsidR="0093661B" w:rsidRDefault="00E43574" w:rsidP="0093661B">
            <w:pPr>
              <w:pStyle w:val="ListParagraph"/>
              <w:numPr>
                <w:ilvl w:val="0"/>
                <w:numId w:val="36"/>
              </w:numPr>
            </w:pPr>
            <w:r>
              <w:rPr>
                <w:lang w:val="id"/>
              </w:rPr>
              <w:t>keterlambatan perkembangan anak Anda</w:t>
            </w:r>
          </w:p>
          <w:p w14:paraId="221557D6" w14:textId="77777777" w:rsidR="0093661B" w:rsidRDefault="00E43574" w:rsidP="0093661B">
            <w:pPr>
              <w:pStyle w:val="ListParagraph"/>
              <w:numPr>
                <w:ilvl w:val="0"/>
                <w:numId w:val="36"/>
              </w:numPr>
            </w:pPr>
            <w:r>
              <w:rPr>
                <w:lang w:val="id"/>
              </w:rPr>
              <w:t>disabilitas anak Anda.</w:t>
            </w:r>
          </w:p>
        </w:tc>
      </w:tr>
      <w:tr w:rsidR="007A0CEB" w14:paraId="24EB0136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0F7B9486" w14:textId="77777777" w:rsidR="009F018C" w:rsidRDefault="00E43574" w:rsidP="009F018C">
            <w:pPr>
              <w:pStyle w:val="Image"/>
              <w:spacing w:before="360" w:after="3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4999BEB3" wp14:editId="513E50A6">
                  <wp:extent cx="1440000" cy="1080000"/>
                  <wp:effectExtent l="0" t="0" r="8255" b="6350"/>
                  <wp:docPr id="68" name="Picture 68" descr="Seorang wanita sedang duduk dengan seorang anak laki-laki selagi anak itu menggamb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Seorang wanita sedang duduk dengan seorang anak laki-laki selagi anak itu menggamb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FD9287" w14:textId="77777777" w:rsidR="009F018C" w:rsidRDefault="00E43574" w:rsidP="009F018C">
            <w:pPr>
              <w:spacing w:before="240" w:after="240"/>
            </w:pPr>
            <w:r>
              <w:rPr>
                <w:lang w:val="id"/>
              </w:rPr>
              <w:t>Anak-anak berusia di atas 6 tahun terkadang harus didiagnosis dulu untuk mendapat bantuan untuk anak-anak usia dini dari NDIS.</w:t>
            </w:r>
          </w:p>
        </w:tc>
      </w:tr>
      <w:tr w:rsidR="007A0CEB" w14:paraId="311F55B8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669A48FC" w14:textId="77777777" w:rsidR="009F018C" w:rsidRDefault="00E43574" w:rsidP="009F018C">
            <w:pPr>
              <w:pStyle w:val="Image"/>
              <w:spacing w:before="360" w:after="3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B26E8C8" wp14:editId="0C823D91">
                  <wp:extent cx="1478915" cy="982345"/>
                  <wp:effectExtent l="0" t="0" r="6985" b="8255"/>
                  <wp:docPr id="96" name="Picture 96" descr="Seorang wanita sedang berpegangan tangan dengan anak laki-laki yang duduk di kursi rod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Seorang wanita sedang berpegangan tangan dengan anak laki-laki yang duduk di kursi rod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91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EED99E" w14:textId="77777777" w:rsidR="009F018C" w:rsidRDefault="00E43574" w:rsidP="009F018C">
            <w:pPr>
              <w:spacing w:before="240" w:after="240"/>
            </w:pPr>
            <w:r>
              <w:rPr>
                <w:lang w:val="id"/>
              </w:rPr>
              <w:t>Dokter Anda dapat membantu untuk hal ini.</w:t>
            </w:r>
          </w:p>
        </w:tc>
      </w:tr>
      <w:tr w:rsidR="007A0CEB" w14:paraId="0F316F27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1A284D16" w14:textId="77777777" w:rsidR="009F018C" w:rsidRDefault="00E43574" w:rsidP="009F018C">
            <w:pPr>
              <w:pStyle w:val="Image"/>
              <w:spacing w:before="360" w:after="3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A322EEA" wp14:editId="0D78D8C2">
                  <wp:extent cx="1440000" cy="1080000"/>
                  <wp:effectExtent l="0" t="0" r="8255" b="6350"/>
                  <wp:docPr id="26" name="Picture 26" descr="Seorang wanita dengan anak laki-laki yang sedang duduk di pangkuannya. Anak laki-laki itu sedang berbicara tentang sebuah gambar. Ada seorang wanita yang sedang mengamati merek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Seorang wanita dengan anak laki-laki yang sedang duduk di pangkuannya. Anak laki-laki itu sedang berbicara tentang sebuah gambar. Ada seorang wanita yang sedang mengamati merek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220549" w14:textId="77777777" w:rsidR="009F018C" w:rsidRDefault="00E43574" w:rsidP="009F018C">
            <w:pPr>
              <w:spacing w:before="240" w:after="240"/>
            </w:pPr>
            <w:r>
              <w:rPr>
                <w:lang w:val="id"/>
              </w:rPr>
              <w:t>Mengetahui bantuan apa yang diperlukan anak Anda dapat memakan waktu.</w:t>
            </w:r>
          </w:p>
        </w:tc>
      </w:tr>
      <w:tr w:rsidR="007A0CEB" w14:paraId="63837023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7681F665" w14:textId="77777777" w:rsidR="009F018C" w:rsidRDefault="00E43574" w:rsidP="009F018C">
            <w:pPr>
              <w:pStyle w:val="Image"/>
              <w:spacing w:before="360" w:after="3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84B8F64" wp14:editId="23036823">
                  <wp:extent cx="1486800" cy="1446566"/>
                  <wp:effectExtent l="0" t="0" r="0" b="1270"/>
                  <wp:docPr id="27" name="Picture 27" descr="Seorang wanita sedang melihat folder, di sebelahnya ada ikon sekolah dengan anak laki-laki di depanny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Seorang wanita sedang melihat folder, di sebelahnya ada ikon sekolah dengan anak laki-laki di depanny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70" r="2305" b="106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800" cy="1446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D6689D" w14:textId="77777777" w:rsidR="009F018C" w:rsidRDefault="00E43574" w:rsidP="009F018C">
            <w:pPr>
              <w:spacing w:before="240" w:after="240"/>
            </w:pPr>
            <w:r>
              <w:rPr>
                <w:lang w:val="id"/>
              </w:rPr>
              <w:t>Untuk memastikan anak Anda mendapatkan bantuan yang tepat, kami akan melihat:</w:t>
            </w:r>
          </w:p>
          <w:p w14:paraId="26784CD7" w14:textId="77777777" w:rsidR="009F018C" w:rsidRDefault="00E43574" w:rsidP="009F018C">
            <w:pPr>
              <w:pStyle w:val="ListParagraph"/>
              <w:numPr>
                <w:ilvl w:val="0"/>
                <w:numId w:val="36"/>
              </w:numPr>
            </w:pPr>
            <w:r>
              <w:rPr>
                <w:lang w:val="id"/>
              </w:rPr>
              <w:t>cara pertumbuhan anak Anda</w:t>
            </w:r>
          </w:p>
          <w:p w14:paraId="7028AD0B" w14:textId="77777777" w:rsidR="009F018C" w:rsidRDefault="00E43574" w:rsidP="009F018C">
            <w:pPr>
              <w:pStyle w:val="ListParagraph"/>
              <w:numPr>
                <w:ilvl w:val="0"/>
                <w:numId w:val="36"/>
              </w:numPr>
            </w:pPr>
            <w:r>
              <w:rPr>
                <w:lang w:val="id"/>
              </w:rPr>
              <w:t>kehidupan sehari-harinya.</w:t>
            </w:r>
          </w:p>
        </w:tc>
      </w:tr>
    </w:tbl>
    <w:p w14:paraId="4471D358" w14:textId="77777777" w:rsidR="009F018C" w:rsidRDefault="00E43574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5DC5AEA2" w14:textId="77777777" w:rsidR="00951793" w:rsidRDefault="00E43574" w:rsidP="001C03A6">
      <w:pPr>
        <w:pStyle w:val="Heading3"/>
        <w:spacing w:before="240" w:after="240"/>
      </w:pPr>
      <w:r>
        <w:rPr>
          <w:lang w:val="id"/>
        </w:rPr>
        <w:lastRenderedPageBreak/>
        <w:t>Mitra layanan untuk anak-anak usia dini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2C2351C4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3C96AA0" w14:textId="77777777" w:rsidR="00680E77" w:rsidRDefault="00E43574" w:rsidP="00150C2E">
            <w:pPr>
              <w:pStyle w:val="Image"/>
              <w:spacing w:before="80" w:after="8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35039FE" wp14:editId="386C0843">
                  <wp:extent cx="1440000" cy="1080000"/>
                  <wp:effectExtent l="0" t="0" r="8255" b="6350"/>
                  <wp:docPr id="60" name="Picture 60" descr="Orang tua sedang duduk dengan anak di sofa. Mereka sedang berbicara dengan seorang wanita yang sedang memegang papan klip dan duduk di sofa lainnya di sebelah merek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Orang tua sedang duduk dengan anak di sofa. Mereka sedang berbicara dengan seorang wanita yang sedang memegang papan klip dan duduk di sofa lainnya di sebelah merek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17" t="15144" r="52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0C3392" w14:textId="77777777" w:rsidR="00680E77" w:rsidRDefault="00E43574" w:rsidP="00150C2E">
            <w:pPr>
              <w:spacing w:before="80" w:after="80" w:line="460" w:lineRule="exact"/>
            </w:pPr>
            <w:r>
              <w:rPr>
                <w:lang w:val="id"/>
              </w:rPr>
              <w:t>Setelah Anda berdiskusi dengan orang yang sangat memahami anak Anda, Anda dapat berdiskusi dengan seorang mitra layanan untuk anak usia dini.</w:t>
            </w:r>
          </w:p>
        </w:tc>
      </w:tr>
      <w:tr w:rsidR="007A0CEB" w14:paraId="1A70F89E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2048AFE" w14:textId="77777777" w:rsidR="00680E77" w:rsidRDefault="00E43574" w:rsidP="00150C2E">
            <w:pPr>
              <w:pStyle w:val="Image"/>
              <w:spacing w:before="80" w:after="8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85D9630" wp14:editId="5BCC36DA">
                  <wp:extent cx="1440000" cy="1644339"/>
                  <wp:effectExtent l="0" t="0" r="8255" b="0"/>
                  <wp:docPr id="298" name="Picture 298" descr="Dua wanita sedang melihat sebuah dokumen bersama-sama, di atasnya ada ikon orang tua dan anak dengan kaca pembes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Picture 298" descr="Dua wanita sedang melihat sebuah dokumen bersama-sama, di atasnya ada ikon orang tua dan anak dengan kaca pembes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55145A" w14:textId="77777777" w:rsidR="00863968" w:rsidRDefault="00E43574" w:rsidP="00150C2E">
            <w:pPr>
              <w:spacing w:before="80" w:after="80" w:line="460" w:lineRule="exact"/>
            </w:pPr>
            <w:r>
              <w:rPr>
                <w:lang w:val="id"/>
              </w:rPr>
              <w:t>Mereka dapat membantu Anda mencari bantuan dan layanan yang tepat bagi anak Anda.</w:t>
            </w:r>
          </w:p>
          <w:p w14:paraId="51FAB7FB" w14:textId="7E94B143" w:rsidR="00863968" w:rsidRDefault="00E43574" w:rsidP="00150C2E">
            <w:pPr>
              <w:spacing w:before="80" w:after="80" w:line="460" w:lineRule="exact"/>
            </w:pPr>
            <w:r>
              <w:rPr>
                <w:lang w:val="id"/>
              </w:rPr>
              <w:t>Kami menyebut hal ini</w:t>
            </w:r>
            <w:r w:rsidRPr="00DB1355">
              <w:rPr>
                <w:rStyle w:val="Strong"/>
                <w:lang w:val="id"/>
              </w:rPr>
              <w:t xml:space="preserve"> hubungan awal</w:t>
            </w:r>
            <w:r w:rsidR="00DA453E">
              <w:rPr>
                <w:rStyle w:val="Strong"/>
              </w:rPr>
              <w:t xml:space="preserve"> </w:t>
            </w:r>
            <w:r w:rsidR="00DA453E" w:rsidRPr="00DA453E">
              <w:rPr>
                <w:rStyle w:val="Strong"/>
                <w:i/>
                <w:iCs/>
              </w:rPr>
              <w:t>(early connections)</w:t>
            </w:r>
            <w:r w:rsidRPr="00DA453E">
              <w:rPr>
                <w:i/>
                <w:iCs/>
                <w:lang w:val="id"/>
              </w:rPr>
              <w:t>.</w:t>
            </w:r>
          </w:p>
        </w:tc>
      </w:tr>
      <w:tr w:rsidR="007A0CEB" w14:paraId="7CA437A2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AFE9678" w14:textId="77777777" w:rsidR="00BB54AC" w:rsidRDefault="00BB54AC" w:rsidP="00150C2E">
            <w:pPr>
              <w:pStyle w:val="Image"/>
              <w:spacing w:before="80" w:after="80"/>
              <w:rPr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13DF67F7" w14:textId="77777777" w:rsidR="00BB54AC" w:rsidRDefault="00E43574" w:rsidP="00150C2E">
            <w:pPr>
              <w:spacing w:before="80" w:after="80" w:line="460" w:lineRule="exact"/>
            </w:pPr>
            <w:r>
              <w:rPr>
                <w:lang w:val="id"/>
              </w:rPr>
              <w:t>Untuk memahami kebutuhan anak Anda, mitra layanan untuk anak usia dini akan bekerja sama dengan:</w:t>
            </w:r>
          </w:p>
        </w:tc>
      </w:tr>
      <w:tr w:rsidR="007A0CEB" w14:paraId="5D0BE8A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2F737F0" w14:textId="77777777" w:rsidR="00C44CEA" w:rsidRDefault="00E43574" w:rsidP="00150C2E">
            <w:pPr>
              <w:pStyle w:val="Image"/>
              <w:spacing w:before="80" w:after="8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D76C343" wp14:editId="5F27CF51">
                  <wp:extent cx="1368000" cy="1368000"/>
                  <wp:effectExtent l="0" t="0" r="3810" b="3810"/>
                  <wp:docPr id="44" name="Picture 44" descr="Seorang pria tersenyum sambil merangkul putranya dengan lenganny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Seorang pria tersenyum sambil merangkul putranya dengan lenganny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79" b="343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29D638" w14:textId="77777777" w:rsidR="00C44CEA" w:rsidRDefault="00E43574" w:rsidP="00150C2E">
            <w:pPr>
              <w:pStyle w:val="ListParagraph"/>
              <w:numPr>
                <w:ilvl w:val="0"/>
                <w:numId w:val="36"/>
              </w:numPr>
              <w:spacing w:before="80" w:after="80" w:line="460" w:lineRule="exact"/>
            </w:pPr>
            <w:r>
              <w:rPr>
                <w:lang w:val="id"/>
              </w:rPr>
              <w:t>Anda dan anak Anda</w:t>
            </w:r>
          </w:p>
        </w:tc>
      </w:tr>
      <w:tr w:rsidR="007A0CEB" w14:paraId="365D1B99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CE82A80" w14:textId="77777777" w:rsidR="00C44CEA" w:rsidRDefault="00E43574" w:rsidP="00150C2E">
            <w:pPr>
              <w:pStyle w:val="Image"/>
              <w:spacing w:before="80" w:after="8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1621433" wp14:editId="36CA0FFA">
                  <wp:extent cx="1483995" cy="1483995"/>
                  <wp:effectExtent l="0" t="0" r="1905" b="1905"/>
                  <wp:docPr id="45" name="Picture 45" descr="Dua orang sedang mengangkat tangan. Ada gelembung di atas mereka dengan gambar wajah seorang anak di dalamny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Dua orang sedang mengangkat tangan. Ada gelembung di atas mereka dengan gambar wajah seorang anak di dalamny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995" cy="148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B34B50" w14:textId="77777777" w:rsidR="00C44CEA" w:rsidRDefault="00E43574" w:rsidP="00150C2E">
            <w:pPr>
              <w:pStyle w:val="ListParagraph"/>
              <w:numPr>
                <w:ilvl w:val="0"/>
                <w:numId w:val="43"/>
              </w:numPr>
              <w:spacing w:before="80" w:after="80" w:line="460" w:lineRule="exact"/>
            </w:pPr>
            <w:r>
              <w:rPr>
                <w:lang w:val="id"/>
              </w:rPr>
              <w:t>orang-orang yang memahami anak Anda.</w:t>
            </w:r>
          </w:p>
        </w:tc>
      </w:tr>
      <w:tr w:rsidR="007A0CEB" w14:paraId="7B27F08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CF886C3" w14:textId="77777777" w:rsidR="0093661B" w:rsidRDefault="00E43574" w:rsidP="00150C2E">
            <w:pPr>
              <w:pStyle w:val="Image"/>
              <w:spacing w:before="80" w:after="8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64E6A1A" wp14:editId="53A7A2DD">
                  <wp:extent cx="1485900" cy="1485900"/>
                  <wp:effectExtent l="0" t="0" r="0" b="0"/>
                  <wp:docPr id="17" name="Picture 17" descr="Seorang pria dan putranya. Di atas mereka ada ikon yang berarti belaj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Seorang pria dan putranya. Di atas mereka ada ikon yang berarti belaj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56B9EF" w14:textId="77777777" w:rsidR="0093661B" w:rsidRDefault="00E43574" w:rsidP="00150C2E">
            <w:pPr>
              <w:spacing w:before="80" w:after="80" w:line="460" w:lineRule="exact"/>
            </w:pPr>
            <w:r>
              <w:rPr>
                <w:lang w:val="id"/>
              </w:rPr>
              <w:t>Mereka dapat membantu Anda belajar keterampilan baru supaya Anda dapat membantu anak Anda pula.</w:t>
            </w:r>
          </w:p>
        </w:tc>
      </w:tr>
      <w:tr w:rsidR="007A0CEB" w14:paraId="1BE4C76B" w14:textId="77777777" w:rsidTr="0093661B">
        <w:trPr>
          <w:trHeight w:val="567"/>
        </w:trPr>
        <w:tc>
          <w:tcPr>
            <w:tcW w:w="2551" w:type="dxa"/>
            <w:vAlign w:val="center"/>
          </w:tcPr>
          <w:p w14:paraId="46431155" w14:textId="77777777" w:rsidR="00BB54AC" w:rsidRDefault="00BB54AC" w:rsidP="00150C2E">
            <w:pPr>
              <w:pStyle w:val="Image"/>
              <w:spacing w:before="160" w:after="160"/>
              <w:rPr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15FCBCD4" w14:textId="77777777" w:rsidR="00BB54AC" w:rsidRDefault="00E43574" w:rsidP="00150C2E">
            <w:pPr>
              <w:spacing w:before="160" w:after="160"/>
            </w:pPr>
            <w:r>
              <w:rPr>
                <w:lang w:val="id"/>
              </w:rPr>
              <w:t>Mereka mungkin akan:</w:t>
            </w:r>
          </w:p>
        </w:tc>
      </w:tr>
      <w:tr w:rsidR="007A0CEB" w14:paraId="77A1B9F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2C30267" w14:textId="77777777" w:rsidR="00EA3AD7" w:rsidRDefault="00E43574" w:rsidP="00150C2E">
            <w:pPr>
              <w:pStyle w:val="Image"/>
              <w:spacing w:before="160" w:after="1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3D16A75" wp14:editId="1E09248A">
                  <wp:extent cx="1368000" cy="1270916"/>
                  <wp:effectExtent l="0" t="0" r="3810" b="5715"/>
                  <wp:docPr id="33" name="Picture 33" descr="Seorang pria sedang memberi dokumen kepada seorang wanit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Seorang pria sedang memberi dokumen kepada seorang wanit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70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3FFB89" w14:textId="77777777" w:rsidR="00EA3AD7" w:rsidRDefault="00E43574" w:rsidP="00150C2E">
            <w:pPr>
              <w:pStyle w:val="ListParagraph"/>
              <w:numPr>
                <w:ilvl w:val="0"/>
                <w:numId w:val="36"/>
              </w:numPr>
              <w:spacing w:before="160" w:after="160"/>
            </w:pPr>
            <w:r>
              <w:rPr>
                <w:lang w:val="id"/>
              </w:rPr>
              <w:t>menyediakan informasi untuk Anda</w:t>
            </w:r>
          </w:p>
        </w:tc>
      </w:tr>
      <w:tr w:rsidR="007A0CEB" w14:paraId="70B9285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2683B09" w14:textId="77777777" w:rsidR="00EA3AD7" w:rsidRDefault="00E43574" w:rsidP="00150C2E">
            <w:pPr>
              <w:pStyle w:val="Image"/>
              <w:spacing w:before="160" w:after="1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B493403" wp14:editId="1B3515CE">
                  <wp:extent cx="1404000" cy="1053000"/>
                  <wp:effectExtent l="0" t="0" r="5715" b="0"/>
                  <wp:docPr id="303" name="Picture 303" descr="Sekelompok orang tua dengan anak-anak mereka. Mereka duduk melingkar, sambil mendengarkan seorang wanita menjelaskan sesuatu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" name="Picture 303" descr="Sekelompok orang tua dengan anak-anak mereka. Mereka duduk melingkar, sambil mendengarkan seorang wanita menjelaskan sesuatu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6" r="8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5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AD76F3" w14:textId="77777777" w:rsidR="00EA3AD7" w:rsidRDefault="00E43574" w:rsidP="00150C2E">
            <w:pPr>
              <w:pStyle w:val="ListParagraph"/>
              <w:numPr>
                <w:ilvl w:val="0"/>
                <w:numId w:val="36"/>
              </w:numPr>
              <w:spacing w:before="160" w:after="160"/>
            </w:pPr>
            <w:r>
              <w:rPr>
                <w:lang w:val="id"/>
              </w:rPr>
              <w:t>menghubungkan Anda dengan bantuan yang ada di masyarakat</w:t>
            </w:r>
          </w:p>
        </w:tc>
      </w:tr>
      <w:tr w:rsidR="007A0CEB" w14:paraId="44ED36E3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A4D3FD7" w14:textId="77777777" w:rsidR="00EA3AD7" w:rsidRDefault="00E43574" w:rsidP="00150C2E">
            <w:pPr>
              <w:pStyle w:val="Image"/>
              <w:spacing w:before="160" w:after="1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240E61E" wp14:editId="29F273CC">
                  <wp:extent cx="1404000" cy="1269001"/>
                  <wp:effectExtent l="0" t="0" r="5715" b="7620"/>
                  <wp:docPr id="34" name="Picture 34" descr="Dua orang sedang melihat sebuah dokumen bersama. Ada gelembung di atas mereka yang berisi kata 'NDIS'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Dua orang sedang melihat sebuah dokumen bersama. Ada gelembung di atas mereka yang berisi kata 'NDIS'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26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96D16E" w14:textId="77777777" w:rsidR="00EA3AD7" w:rsidRDefault="00E43574" w:rsidP="00150C2E">
            <w:pPr>
              <w:pStyle w:val="ListParagraph"/>
              <w:numPr>
                <w:ilvl w:val="0"/>
                <w:numId w:val="36"/>
              </w:numPr>
              <w:spacing w:before="160" w:after="160"/>
            </w:pPr>
            <w:r>
              <w:rPr>
                <w:lang w:val="id"/>
              </w:rPr>
              <w:t>membantu Anda mengajukan permohonan ke NDIS jika itu adalah bantuan yang tepat bagi anak Anda.</w:t>
            </w:r>
          </w:p>
        </w:tc>
      </w:tr>
      <w:tr w:rsidR="007A0CEB" w14:paraId="66E6AA89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B5F78B5" w14:textId="77777777" w:rsidR="0093661B" w:rsidRDefault="00E43574" w:rsidP="00150C2E">
            <w:pPr>
              <w:pStyle w:val="Image"/>
              <w:spacing w:before="160" w:after="1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63B580A" wp14:editId="23876F35">
                  <wp:extent cx="1482090" cy="1482090"/>
                  <wp:effectExtent l="0" t="0" r="3810" b="3810"/>
                  <wp:docPr id="52" name="Picture 52" descr="Seorang anak laki-laki sedang bermain dengan mainan kereta. Di sebelahnya ada angka '6' dengan anak panah yang mengarah ke bawa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Seorang anak laki-laki sedang bermain dengan mainan kereta. Di sebelahnya ada angka '6' dengan anak panah yang mengarah ke bawa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090" cy="1482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A69436" w14:textId="77777777" w:rsidR="0093661B" w:rsidRDefault="00E43574" w:rsidP="00150C2E">
            <w:pPr>
              <w:spacing w:before="160" w:after="160"/>
            </w:pPr>
            <w:r>
              <w:rPr>
                <w:lang w:val="id"/>
              </w:rPr>
              <w:t>Mereka mungkin pula menawarkan bantuan awal kepada Anda dan anak Anda jika mereka:</w:t>
            </w:r>
          </w:p>
          <w:p w14:paraId="2990E15E" w14:textId="77777777" w:rsidR="0093661B" w:rsidRDefault="00E43574" w:rsidP="00150C2E">
            <w:pPr>
              <w:pStyle w:val="ListParagraph"/>
              <w:numPr>
                <w:ilvl w:val="0"/>
                <w:numId w:val="36"/>
              </w:numPr>
              <w:spacing w:before="160" w:after="160"/>
            </w:pPr>
            <w:r>
              <w:rPr>
                <w:lang w:val="id"/>
              </w:rPr>
              <w:t>berusia di bawah usia 6 tahun</w:t>
            </w:r>
          </w:p>
          <w:p w14:paraId="36228F77" w14:textId="1F9BE284" w:rsidR="0093661B" w:rsidRDefault="00E43574" w:rsidP="00150C2E">
            <w:pPr>
              <w:pStyle w:val="ListParagraph"/>
              <w:numPr>
                <w:ilvl w:val="0"/>
                <w:numId w:val="36"/>
              </w:numPr>
              <w:spacing w:before="160" w:after="160"/>
            </w:pPr>
            <w:r>
              <w:rPr>
                <w:lang w:val="id"/>
              </w:rPr>
              <w:t>memiliki</w:t>
            </w:r>
            <w:r w:rsidRPr="0093661B">
              <w:rPr>
                <w:rStyle w:val="Strong"/>
                <w:lang w:val="id"/>
              </w:rPr>
              <w:t xml:space="preserve"> gangguan perkembangan</w:t>
            </w:r>
            <w:r w:rsidR="00DA453E">
              <w:rPr>
                <w:rStyle w:val="Strong"/>
              </w:rPr>
              <w:t xml:space="preserve"> </w:t>
            </w:r>
            <w:r w:rsidR="00DA453E" w:rsidRPr="00DA453E">
              <w:rPr>
                <w:rStyle w:val="Strong"/>
                <w:i/>
                <w:iCs/>
              </w:rPr>
              <w:t>(developmental concerns)</w:t>
            </w:r>
            <w:r w:rsidRPr="00DA453E">
              <w:rPr>
                <w:i/>
                <w:iCs/>
                <w:lang w:val="id"/>
              </w:rPr>
              <w:t>.</w:t>
            </w:r>
          </w:p>
        </w:tc>
      </w:tr>
      <w:tr w:rsidR="007A0CEB" w14:paraId="5612EE1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A292F99" w14:textId="77777777" w:rsidR="0093661B" w:rsidRDefault="00E43574" w:rsidP="00150C2E">
            <w:pPr>
              <w:pStyle w:val="Image"/>
              <w:spacing w:before="160" w:after="16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C778800" wp14:editId="36C221AA">
                  <wp:extent cx="1440000" cy="1198635"/>
                  <wp:effectExtent l="0" t="0" r="8255" b="1905"/>
                  <wp:docPr id="73" name="Picture 73" descr="Seorang wanita sedang membaca buku dengan seorang anak perempu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Seorang wanita sedang membaca buku dengan seorang anak perempua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13D4A6" w14:textId="77777777" w:rsidR="00B8798F" w:rsidRDefault="00E43574" w:rsidP="00150C2E">
            <w:pPr>
              <w:spacing w:before="160" w:after="160"/>
            </w:pPr>
            <w:r>
              <w:rPr>
                <w:lang w:val="id"/>
              </w:rPr>
              <w:t>Ketika anak mengalami gangguan perkembangan, anak itu mungkin tidak berkembang dengan kecepatan yang sama seperti anak-anak lain seusianya.</w:t>
            </w:r>
          </w:p>
          <w:p w14:paraId="68D1DCDD" w14:textId="77777777" w:rsidR="0093661B" w:rsidRPr="0093661B" w:rsidRDefault="00E43574" w:rsidP="00150C2E">
            <w:pPr>
              <w:spacing w:before="160" w:after="160"/>
            </w:pPr>
            <w:r>
              <w:rPr>
                <w:lang w:val="id"/>
              </w:rPr>
              <w:t>Tetapi ia mungkin tidak membutuhkan bantuan sebanyak anak yang mengalami keterlambatan perkembangan.</w:t>
            </w:r>
          </w:p>
        </w:tc>
      </w:tr>
    </w:tbl>
    <w:p w14:paraId="7B8A4D74" w14:textId="77777777" w:rsidR="00493D5D" w:rsidRDefault="00E43574" w:rsidP="00DD389A">
      <w:pPr>
        <w:pStyle w:val="Heading2"/>
      </w:pPr>
      <w:bookmarkStart w:id="67" w:name="_Toc12634029"/>
      <w:bookmarkStart w:id="68" w:name="_Toc12636487"/>
      <w:bookmarkStart w:id="69" w:name="_Toc43391451"/>
      <w:bookmarkStart w:id="70" w:name="_Toc43391513"/>
      <w:bookmarkStart w:id="71" w:name="_Toc92809907"/>
      <w:r>
        <w:rPr>
          <w:lang w:val="id"/>
        </w:rPr>
        <w:lastRenderedPageBreak/>
        <w:t>Informasi lebih lanjut</w:t>
      </w:r>
      <w:bookmarkEnd w:id="67"/>
      <w:bookmarkEnd w:id="68"/>
      <w:bookmarkEnd w:id="69"/>
      <w:bookmarkEnd w:id="70"/>
      <w:bookmarkEnd w:id="71"/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3744490F" w14:textId="77777777" w:rsidTr="0008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CA5B32" w14:textId="77777777" w:rsidR="00493D5D" w:rsidRDefault="00493D5D" w:rsidP="00463A40">
            <w:pPr>
              <w:pStyle w:val="Image"/>
              <w:rPr>
                <w:lang w:eastAsia="en-AU"/>
              </w:rPr>
            </w:pPr>
          </w:p>
        </w:tc>
        <w:tc>
          <w:tcPr>
            <w:tcW w:w="6576" w:type="dxa"/>
          </w:tcPr>
          <w:p w14:paraId="051950FA" w14:textId="77777777" w:rsidR="00493D5D" w:rsidRPr="008A43AE" w:rsidRDefault="00E43574" w:rsidP="00843AB9">
            <w:pPr>
              <w:ind w:right="2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b w:val="0"/>
                <w:color w:val="auto"/>
              </w:rPr>
            </w:pPr>
            <w:r>
              <w:rPr>
                <w:lang w:val="id"/>
              </w:rPr>
              <w:t>Untuk informasi lebih lanjut tentang lembar fakta ini, silakan hubungi kami.</w:t>
            </w:r>
          </w:p>
        </w:tc>
      </w:tr>
      <w:tr w:rsidR="007A0CEB" w14:paraId="5E6B7707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B38DCE" w14:textId="77777777" w:rsidR="00493D5D" w:rsidRDefault="00E4357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8F37F69" wp14:editId="17AF34D1">
                  <wp:extent cx="1440000" cy="1440000"/>
                  <wp:effectExtent l="0" t="0" r="8255" b="8255"/>
                  <wp:docPr id="3" name="Picture 3" descr="Ikon situs web dengan tulisan &quot;www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kon situs web dengan tulisan &quot;www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53EB01" w14:textId="77777777" w:rsidR="00493D5D" w:rsidRPr="00C201D9" w:rsidRDefault="00F1631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hyperlink r:id="rId58" w:history="1">
              <w:r w:rsidR="00E43574" w:rsidRPr="00C201D9">
                <w:rPr>
                  <w:rStyle w:val="IntenseEmphasis1"/>
                  <w:lang w:val="id"/>
                </w:rPr>
                <w:t>www.ndis.gov.au</w:t>
              </w:r>
            </w:hyperlink>
          </w:p>
        </w:tc>
      </w:tr>
      <w:tr w:rsidR="007A0CEB" w14:paraId="7F94C1FC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C23683" w14:textId="77777777" w:rsidR="00493D5D" w:rsidRDefault="00E4357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91E585C" wp14:editId="4449DDDF">
                  <wp:extent cx="1440000" cy="1440000"/>
                  <wp:effectExtent l="0" t="0" r="8255" b="8255"/>
                  <wp:docPr id="36" name="Picture 36" descr="Ikon telep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Ikon telep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B219CE" w14:textId="77777777" w:rsidR="00493D5D" w:rsidRPr="00C201D9" w:rsidRDefault="00E43574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  <w:lang w:val="id"/>
              </w:rPr>
              <w:t>1800 800 110</w:t>
            </w:r>
          </w:p>
        </w:tc>
      </w:tr>
      <w:tr w:rsidR="007A0CEB" w14:paraId="3E3A6A4E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E2CBB3" w14:textId="77777777" w:rsidR="00CD310C" w:rsidRDefault="00E4357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C4EBE2E" wp14:editId="5FD1B1AC">
                  <wp:extent cx="792000" cy="792000"/>
                  <wp:effectExtent l="0" t="0" r="8255" b="8255"/>
                  <wp:docPr id="15" name="Picture 15" descr="Logo Faceboo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Logo Faceboo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FAD3BE9" w14:textId="77777777" w:rsidR="00CD310C" w:rsidRDefault="00E43574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Ikuti kami di Facebook.</w:t>
            </w:r>
          </w:p>
          <w:p w14:paraId="33E04817" w14:textId="77777777" w:rsidR="00CD310C" w:rsidRPr="00985889" w:rsidRDefault="00F1631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61" w:history="1">
              <w:r w:rsidR="00DE6B8B" w:rsidRPr="00672AB7">
                <w:rPr>
                  <w:rStyle w:val="Hyperlink"/>
                  <w:lang w:val="id"/>
                </w:rPr>
                <w:t>www.facebook.com/NDISAus</w:t>
              </w:r>
            </w:hyperlink>
          </w:p>
        </w:tc>
      </w:tr>
      <w:tr w:rsidR="007A0CEB" w14:paraId="571E3CCF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0D04E8" w14:textId="77777777" w:rsidR="00CD310C" w:rsidRDefault="00E43574" w:rsidP="00463A40">
            <w:pPr>
              <w:pStyle w:val="Image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C36B6EF" wp14:editId="4EADF543">
                  <wp:extent cx="792000" cy="792000"/>
                  <wp:effectExtent l="0" t="0" r="8255" b="8255"/>
                  <wp:docPr id="16" name="Picture 16" descr="Logo Twit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Logo Twitte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821891" w14:textId="77777777" w:rsidR="00CD310C" w:rsidRDefault="00E43574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Ikuti kami di Twitter. </w:t>
            </w:r>
          </w:p>
          <w:p w14:paraId="21F535D0" w14:textId="77777777" w:rsidR="00CD310C" w:rsidRPr="00C201D9" w:rsidRDefault="00E43574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  <w:lang w:val="id"/>
              </w:rPr>
              <w:t>@NDIS</w:t>
            </w:r>
          </w:p>
        </w:tc>
      </w:tr>
    </w:tbl>
    <w:p w14:paraId="3E0FBFA5" w14:textId="77777777" w:rsidR="00AE2123" w:rsidRDefault="00E43574" w:rsidP="00AE2123">
      <w:pPr>
        <w:rPr>
          <w:rFonts w:cs="Times New Roman"/>
          <w:sz w:val="32"/>
          <w:szCs w:val="26"/>
        </w:rPr>
      </w:pPr>
      <w:bookmarkStart w:id="72" w:name="_Toc43391514"/>
      <w:r>
        <w:br w:type="page"/>
      </w:r>
    </w:p>
    <w:p w14:paraId="7D37ECBD" w14:textId="77777777" w:rsidR="00CD310C" w:rsidRPr="00AA574A" w:rsidRDefault="00E43574" w:rsidP="00AA574A">
      <w:pPr>
        <w:pStyle w:val="Heading3"/>
      </w:pPr>
      <w:r w:rsidRPr="00AA574A">
        <w:rPr>
          <w:lang w:val="id"/>
        </w:rPr>
        <w:lastRenderedPageBreak/>
        <w:t>Bantuan untuk berbicara dengan kami</w:t>
      </w:r>
      <w:bookmarkEnd w:id="72"/>
    </w:p>
    <w:tbl>
      <w:tblPr>
        <w:tblStyle w:val="Style1"/>
        <w:tblW w:w="9314" w:type="dxa"/>
        <w:tblLayout w:type="fixed"/>
        <w:tblLook w:val="04A0" w:firstRow="1" w:lastRow="0" w:firstColumn="1" w:lastColumn="0" w:noHBand="0" w:noVBand="1"/>
      </w:tblPr>
      <w:tblGrid>
        <w:gridCol w:w="2603"/>
        <w:gridCol w:w="6711"/>
      </w:tblGrid>
      <w:tr w:rsidR="007A0CEB" w14:paraId="641E8488" w14:textId="77777777" w:rsidTr="00150C2E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6581F9A8" w14:textId="77777777" w:rsidR="00C545F9" w:rsidRDefault="00E43574" w:rsidP="00150C2E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6696137" wp14:editId="59D22EF0">
                  <wp:extent cx="1440000" cy="1440000"/>
                  <wp:effectExtent l="0" t="0" r="8255" b="8255"/>
                  <wp:docPr id="23" name="Picture 23" descr="Ikon chat di situs web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Ikon chat di situs web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1" w:type="dxa"/>
          </w:tcPr>
          <w:p w14:paraId="46538A8E" w14:textId="77777777" w:rsidR="00C545F9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Anda dapat berbicara dengan kami secara online melalui fitur chat di situs web kami di bagian teratas situs web kami. </w:t>
            </w:r>
          </w:p>
          <w:p w14:paraId="0DF75257" w14:textId="77777777" w:rsidR="00C545F9" w:rsidRPr="00AA574A" w:rsidRDefault="00F16310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6B2976"/>
              </w:rPr>
            </w:pPr>
            <w:hyperlink r:id="rId64" w:history="1">
              <w:r w:rsidR="00E43574" w:rsidRPr="00C545F9">
                <w:rPr>
                  <w:rStyle w:val="Hyperlink"/>
                  <w:lang w:val="id"/>
                </w:rPr>
                <w:t>www.ndis.gov.au</w:t>
              </w:r>
            </w:hyperlink>
          </w:p>
        </w:tc>
      </w:tr>
      <w:tr w:rsidR="007A0CEB" w14:paraId="067AA01F" w14:textId="77777777" w:rsidTr="00150C2E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01CF46B4" w14:textId="77777777" w:rsidR="00CD310C" w:rsidRDefault="00CD310C" w:rsidP="00150C2E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711" w:type="dxa"/>
          </w:tcPr>
          <w:p w14:paraId="07D80D15" w14:textId="77777777" w:rsidR="00CD310C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Jika Anda berbicara dalam bahasa yang bukan bahasa Inggris, </w:t>
            </w:r>
            <w:r>
              <w:rPr>
                <w:lang w:val="id"/>
              </w:rPr>
              <w:br/>
              <w:t>Anda dapat menelepon:</w:t>
            </w:r>
          </w:p>
        </w:tc>
      </w:tr>
      <w:tr w:rsidR="007A0CEB" w14:paraId="0FA6C5F4" w14:textId="77777777" w:rsidTr="00150C2E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295D864B" w14:textId="77777777" w:rsidR="00493D5D" w:rsidRPr="00397B11" w:rsidRDefault="00E43574" w:rsidP="00150C2E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1F10F24" wp14:editId="42BCF2D3">
                  <wp:extent cx="1440000" cy="1440000"/>
                  <wp:effectExtent l="0" t="0" r="8255" b="8255"/>
                  <wp:docPr id="13" name="Picture 13" descr="Ikon Layanan Penerjemahan dan Juru Bahas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kon Layanan Penerjemahan dan Juru Bahas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1" w:type="dxa"/>
          </w:tcPr>
          <w:p w14:paraId="03F5A8F2" w14:textId="77777777" w:rsidR="00092D2F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Layanan Penerjemahan dan Juru Bahasa (Translating and Interpreting Service) (TIS)</w:t>
            </w:r>
          </w:p>
          <w:p w14:paraId="025EF341" w14:textId="77777777" w:rsidR="00493D5D" w:rsidRPr="00C201D9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  <w:lang w:val="id"/>
              </w:rPr>
              <w:t>131 450</w:t>
            </w:r>
          </w:p>
        </w:tc>
      </w:tr>
      <w:tr w:rsidR="007A0CEB" w:rsidRPr="00EB579B" w14:paraId="18CE39DC" w14:textId="77777777" w:rsidTr="00150C2E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0C04E41C" w14:textId="77777777" w:rsidR="00CD310C" w:rsidRDefault="00CD310C" w:rsidP="00150C2E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711" w:type="dxa"/>
          </w:tcPr>
          <w:p w14:paraId="32AFAEB6" w14:textId="77777777" w:rsidR="00CD310C" w:rsidRPr="00DA453E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id"/>
              </w:rPr>
              <w:t xml:space="preserve">Jika Anda memiliki gangguan bicara atau pendengaran, </w:t>
            </w:r>
            <w:r>
              <w:rPr>
                <w:lang w:val="id"/>
              </w:rPr>
              <w:br/>
              <w:t>Anda dapat menelepon:</w:t>
            </w:r>
          </w:p>
        </w:tc>
      </w:tr>
      <w:tr w:rsidR="007A0CEB" w14:paraId="60E29358" w14:textId="77777777" w:rsidTr="00150C2E">
        <w:trPr>
          <w:trHeight w:val="1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3A8E7A2C" w14:textId="77777777" w:rsidR="00493D5D" w:rsidRDefault="00E43574" w:rsidP="00150C2E">
            <w:pPr>
              <w:pStyle w:val="Image"/>
              <w:spacing w:before="0" w:after="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61A0D82" wp14:editId="07604A58">
                  <wp:extent cx="1440000" cy="1440000"/>
                  <wp:effectExtent l="0" t="0" r="8255" b="8255"/>
                  <wp:docPr id="9" name="Picture 9" descr="Ikon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kon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167DD">
              <w:t xml:space="preserve"> </w:t>
            </w:r>
          </w:p>
        </w:tc>
        <w:tc>
          <w:tcPr>
            <w:tcW w:w="6711" w:type="dxa"/>
          </w:tcPr>
          <w:p w14:paraId="06F1CE3E" w14:textId="77777777" w:rsidR="00CD310C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rPr>
                <w:lang w:val="id"/>
              </w:rPr>
              <w:t>TTY</w:t>
            </w:r>
          </w:p>
          <w:p w14:paraId="0581D55A" w14:textId="77777777" w:rsidR="00493D5D" w:rsidRPr="00C201D9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  <w:lang w:val="id"/>
              </w:rPr>
              <w:t>1800 555 677</w:t>
            </w:r>
          </w:p>
        </w:tc>
      </w:tr>
      <w:tr w:rsidR="007A0CEB" w14:paraId="7D73AD0F" w14:textId="77777777" w:rsidTr="00150C2E">
        <w:trPr>
          <w:trHeight w:val="1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6F3B72E7" w14:textId="77777777" w:rsidR="00493D5D" w:rsidRDefault="00E43574" w:rsidP="00150C2E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AE3FA93" wp14:editId="64CF1CED">
                  <wp:extent cx="1440000" cy="1440000"/>
                  <wp:effectExtent l="0" t="0" r="8255" b="8255"/>
                  <wp:docPr id="14" name="Picture 14" descr="Ikon gelembung bicara dan sebuah teling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Ikon gelembung bicara dan sebuah teling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1" w:type="dxa"/>
          </w:tcPr>
          <w:p w14:paraId="56B40340" w14:textId="77777777" w:rsidR="00CD310C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0DF2">
              <w:rPr>
                <w:lang w:val="id"/>
              </w:rPr>
              <w:t>Speak and Listen</w:t>
            </w:r>
          </w:p>
          <w:p w14:paraId="52ED877D" w14:textId="77777777" w:rsidR="00493D5D" w:rsidRPr="00C201D9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  <w:lang w:val="id"/>
              </w:rPr>
              <w:t>1800 555 727</w:t>
            </w:r>
          </w:p>
        </w:tc>
      </w:tr>
      <w:tr w:rsidR="007A0CEB" w14:paraId="76315175" w14:textId="77777777" w:rsidTr="00150C2E">
        <w:trPr>
          <w:trHeight w:val="1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3" w:type="dxa"/>
          </w:tcPr>
          <w:p w14:paraId="59C312CE" w14:textId="77777777" w:rsidR="00CD310C" w:rsidRDefault="00E43574" w:rsidP="00150C2E">
            <w:pPr>
              <w:pStyle w:val="Image"/>
              <w:spacing w:before="0" w:after="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4467F64" wp14:editId="1E51F169">
                  <wp:extent cx="1260000" cy="1017642"/>
                  <wp:effectExtent l="0" t="0" r="0" b="0"/>
                  <wp:docPr id="58" name="Picture 58" descr="Logo National Relay Servic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Logo National Relay Service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11" w:type="dxa"/>
          </w:tcPr>
          <w:p w14:paraId="2BB55A81" w14:textId="77777777" w:rsidR="00CD310C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National Relay Service</w:t>
            </w:r>
          </w:p>
          <w:p w14:paraId="675DCF64" w14:textId="77777777" w:rsidR="00CD310C" w:rsidRPr="00C201D9" w:rsidRDefault="00E43574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</w:rPr>
            </w:pPr>
            <w:r w:rsidRPr="00C201D9">
              <w:rPr>
                <w:rStyle w:val="IntenseEmphasis1"/>
                <w:lang w:val="id"/>
              </w:rPr>
              <w:t>133 677</w:t>
            </w:r>
          </w:p>
          <w:p w14:paraId="14EA28F1" w14:textId="77777777" w:rsidR="00CD310C" w:rsidRPr="00CD310C" w:rsidRDefault="00F16310" w:rsidP="00150C2E">
            <w:pPr>
              <w:spacing w:before="0" w:after="0" w:line="4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69" w:history="1">
              <w:r w:rsidR="00E43574" w:rsidRPr="00021F06">
                <w:rPr>
                  <w:rStyle w:val="Hyperlink"/>
                  <w:lang w:val="id"/>
                </w:rPr>
                <w:t>www.relayservice.gov.au</w:t>
              </w:r>
            </w:hyperlink>
            <w:r w:rsidR="00C201D9">
              <w:rPr>
                <w:rStyle w:val="Hyperlink"/>
                <w:lang w:val="id"/>
              </w:rPr>
              <w:t xml:space="preserve"> </w:t>
            </w:r>
          </w:p>
        </w:tc>
      </w:tr>
    </w:tbl>
    <w:p w14:paraId="5D0EE046" w14:textId="77777777" w:rsidR="008928D5" w:rsidRPr="00222B97" w:rsidRDefault="00E43574" w:rsidP="00DD389A">
      <w:pPr>
        <w:pStyle w:val="Heading2"/>
      </w:pPr>
      <w:bookmarkStart w:id="73" w:name="_Toc43391452"/>
      <w:bookmarkStart w:id="74" w:name="_Toc43391515"/>
      <w:bookmarkStart w:id="75" w:name="_Toc92809908"/>
      <w:r>
        <w:rPr>
          <w:lang w:val="id"/>
        </w:rPr>
        <w:lastRenderedPageBreak/>
        <w:t>Daftar kata</w:t>
      </w:r>
      <w:bookmarkEnd w:id="73"/>
      <w:bookmarkEnd w:id="74"/>
      <w:bookmarkEnd w:id="7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110EC067" w14:textId="77777777" w:rsidTr="006639EF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BED77D" w14:textId="77777777" w:rsidR="00BD161A" w:rsidRDefault="00E43574" w:rsidP="00BD161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80" w:after="480"/>
              <w:rPr>
                <w:lang w:eastAsia="en-AU"/>
              </w:rPr>
            </w:pPr>
            <w:r>
              <w:rPr>
                <w:lang w:val="en-US" w:eastAsia="zh-CN"/>
              </w:rPr>
              <w:drawing>
                <wp:inline distT="0" distB="0" distL="0" distR="0" wp14:anchorId="4AA6DF9C" wp14:editId="4B4719A3">
                  <wp:extent cx="1440000" cy="1080000"/>
                  <wp:effectExtent l="0" t="0" r="8255" b="6350"/>
                  <wp:docPr id="101" name="Picture 101" descr="4 anak sedang duduk bersama di meja di kelas. Mereka sedang menggambar dengan kray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4 anak sedang duduk bersama di meja di kelas. Mereka sedang menggambar dengan kray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7" r="72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A5DAC21" w14:textId="77777777" w:rsidR="00BD161A" w:rsidRDefault="00E43574" w:rsidP="00BD161A">
            <w:pPr>
              <w:pStyle w:val="Image"/>
              <w:spacing w:before="240" w:after="240"/>
              <w:rPr>
                <w:noProof/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688338B" wp14:editId="40B30804">
                  <wp:extent cx="1477645" cy="988695"/>
                  <wp:effectExtent l="0" t="0" r="8255" b="1905"/>
                  <wp:docPr id="104" name="Picture 104" descr="Seorang pria sedang membantu seorang anak untuk memasukkan piring ke mesin pencuci pir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Seorang pria sedang membantu seorang anak untuk memasukkan piring ke mesin pencuci piri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645" cy="988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A1400A" w14:textId="77777777" w:rsidR="00BD161A" w:rsidRDefault="00E43574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  <w:lang w:val="id"/>
              </w:rPr>
              <w:t>Keterlambatan perkembangan</w:t>
            </w:r>
          </w:p>
          <w:p w14:paraId="43226F23" w14:textId="77777777" w:rsidR="00BD161A" w:rsidRDefault="00E43574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Ketika seorang anak mengalami keterlambatan perkembangan, artinya ia mungkin tidak akan berkembang dengan kecepatan yang sama seperti anak-anak lain yang seusianya.</w:t>
            </w:r>
          </w:p>
          <w:p w14:paraId="1B0E71B3" w14:textId="77777777" w:rsidR="00BD161A" w:rsidRDefault="00E43574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Artinya mereka mungkin akan memerlukan banyak bantuan tambahan untuk melakukan kegiatan sehari-hari. </w:t>
            </w:r>
          </w:p>
          <w:p w14:paraId="142CADA8" w14:textId="77777777" w:rsidR="00BD161A" w:rsidRDefault="00E43574" w:rsidP="00BD161A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lang w:val="id"/>
              </w:rPr>
              <w:t>Anak tersebut mungkin membutuhkan bantuan ini untuk jangka panjang.</w:t>
            </w:r>
          </w:p>
        </w:tc>
      </w:tr>
      <w:tr w:rsidR="007A0CEB" w14:paraId="039B9FA5" w14:textId="77777777" w:rsidTr="006639EF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F7F5FF" w14:textId="77777777" w:rsidR="00BD161A" w:rsidRDefault="00E43574" w:rsidP="00BD161A">
            <w:pPr>
              <w:pStyle w:val="Image"/>
              <w:spacing w:before="360" w:after="24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2DE42267" wp14:editId="5E0AC5FE">
                  <wp:extent cx="1440000" cy="1198635"/>
                  <wp:effectExtent l="0" t="0" r="8255" b="1905"/>
                  <wp:docPr id="57" name="Picture 57" descr="Seorang wanita sedang membaca buku dengan seorang anak perempu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Seorang wanita sedang membaca buku dengan seorang anak perempua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CA53BE3" w14:textId="77777777" w:rsidR="00BD161A" w:rsidRPr="002419BC" w:rsidRDefault="00E43574" w:rsidP="00BD161A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2419BC">
              <w:rPr>
                <w:rStyle w:val="Strong"/>
                <w:lang w:val="id"/>
              </w:rPr>
              <w:t>Gangguan perkembangan</w:t>
            </w:r>
          </w:p>
          <w:p w14:paraId="59F73DDE" w14:textId="77777777" w:rsidR="00BD161A" w:rsidRDefault="00E43574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Ketika anak mengalami gangguan perkembangan, anak itu mungkin tidak berkembang dengan kecepatan yang sama seperti anak-anak lain seusianya.</w:t>
            </w:r>
          </w:p>
          <w:p w14:paraId="7D0D55A5" w14:textId="77777777" w:rsidR="00BD161A" w:rsidRPr="00CC6E01" w:rsidRDefault="00E43574" w:rsidP="00BD1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Tetapi ia mungkin tidak membutuhkan bantuan sebanyak anak yang mengalami keterlambatan perkembangan. </w:t>
            </w:r>
          </w:p>
        </w:tc>
      </w:tr>
      <w:tr w:rsidR="007A0CEB" w14:paraId="2DE8A540" w14:textId="77777777" w:rsidTr="006639EF">
        <w:trPr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48246F" w14:textId="77777777" w:rsidR="002419BC" w:rsidRDefault="00E43574" w:rsidP="001D2B7E">
            <w:pPr>
              <w:pStyle w:val="Image"/>
              <w:spacing w:before="360" w:after="24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7A15B086" wp14:editId="4FCD3DBC">
                  <wp:extent cx="1440000" cy="1221719"/>
                  <wp:effectExtent l="0" t="0" r="8255" b="0"/>
                  <wp:docPr id="47" name="Picture 47" descr="Seorang dokter sedang berbicara dengan ibu dan putrinya, sambil menunjukkan fold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Seorang dokter sedang berbicara dengan ibu dan putrinya, sambil menunjukkan folde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28" t="-1" r="4614" b="15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21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AA5F3C" w14:textId="77777777" w:rsidR="002419BC" w:rsidRPr="00B90F5E" w:rsidRDefault="00E43574" w:rsidP="001D2B7E">
            <w:pPr>
              <w:spacing w:before="36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B90F5E">
              <w:rPr>
                <w:b/>
                <w:bCs/>
                <w:lang w:val="id"/>
              </w:rPr>
              <w:t>Diagnosis</w:t>
            </w:r>
          </w:p>
          <w:p w14:paraId="49146161" w14:textId="77777777" w:rsidR="002419BC" w:rsidRPr="001C03A6" w:rsidRDefault="00E43574" w:rsidP="000E3E4A">
            <w:pPr>
              <w:spacing w:before="180" w:after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Ketika anak Anda mendapat diagnosis, dokter akan memberi tahu bahwa anak Anda memiliki disabilitas.</w:t>
            </w:r>
          </w:p>
        </w:tc>
      </w:tr>
    </w:tbl>
    <w:p w14:paraId="51184803" w14:textId="77777777" w:rsidR="00750049" w:rsidRDefault="00E43574">
      <w: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7A0CEB" w14:paraId="38664121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vAlign w:val="bottom"/>
          </w:tcPr>
          <w:p w14:paraId="2B8F8B09" w14:textId="77777777" w:rsidR="002419BC" w:rsidRPr="000F6E4B" w:rsidRDefault="00E43574" w:rsidP="00150C2E">
            <w:pPr>
              <w:pStyle w:val="Image"/>
              <w:spacing w:before="60" w:after="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0E5895E2" wp14:editId="3F985412">
                  <wp:extent cx="1440000" cy="1080000"/>
                  <wp:effectExtent l="0" t="0" r="8255" b="6350"/>
                  <wp:docPr id="48" name="Picture 48" descr="Seorang anak sedang duduk bersama dengan 3 orang dewasa mengelilingi meja. Seorang dewasa sedang memegang selembar kertas dan menjelaskan sesuatu kepada orang dewasa lainny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Seorang anak sedang duduk bersama dengan 3 orang dewasa mengelilingi meja. Seorang dewasa sedang memegang selembar kertas dan menjelaskan sesuatu kepada orang dewasa lainnya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D599FB" w14:textId="3FCF2BC5" w:rsidR="002419BC" w:rsidRPr="00DA453E" w:rsidRDefault="00E43574" w:rsidP="00150C2E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A84EF9">
              <w:rPr>
                <w:rStyle w:val="Strong"/>
                <w:lang w:val="id"/>
              </w:rPr>
              <w:t>Mitra layanan untuk anak-anak usia dini</w:t>
            </w:r>
            <w:r w:rsidR="00DA453E">
              <w:rPr>
                <w:rStyle w:val="Strong"/>
              </w:rPr>
              <w:t xml:space="preserve"> </w:t>
            </w:r>
            <w:r w:rsidR="00DA453E" w:rsidRPr="00DA453E">
              <w:rPr>
                <w:rStyle w:val="Strong"/>
                <w:i/>
                <w:iCs/>
              </w:rPr>
              <w:t>(early childhood partner)</w:t>
            </w:r>
          </w:p>
          <w:p w14:paraId="6981177C" w14:textId="77777777" w:rsidR="002419BC" w:rsidRDefault="00E43574" w:rsidP="00150C2E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Mitra layanan untuk anak usia dini dapat membantu: </w:t>
            </w:r>
          </w:p>
          <w:p w14:paraId="186EE011" w14:textId="77777777" w:rsidR="002419BC" w:rsidRDefault="00E43574" w:rsidP="00150C2E">
            <w:pPr>
              <w:pStyle w:val="ListParagraph"/>
              <w:numPr>
                <w:ilvl w:val="0"/>
                <w:numId w:val="47"/>
              </w:num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anak-anak dengan keterlambatan perkembangan</w:t>
            </w:r>
          </w:p>
          <w:p w14:paraId="7096B4DB" w14:textId="77777777" w:rsidR="002419BC" w:rsidRDefault="00E43574" w:rsidP="00150C2E">
            <w:pPr>
              <w:pStyle w:val="ListParagraph"/>
              <w:numPr>
                <w:ilvl w:val="0"/>
                <w:numId w:val="47"/>
              </w:num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anak-anak penyandang disabilitas </w:t>
            </w:r>
          </w:p>
          <w:p w14:paraId="60A516BD" w14:textId="77777777" w:rsidR="002419BC" w:rsidRPr="00A47051" w:rsidRDefault="00E43574" w:rsidP="00150C2E">
            <w:pPr>
              <w:pStyle w:val="ListParagraph"/>
              <w:numPr>
                <w:ilvl w:val="0"/>
                <w:numId w:val="47"/>
              </w:num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>keluarga mereka.</w:t>
            </w:r>
          </w:p>
        </w:tc>
      </w:tr>
      <w:tr w:rsidR="007A0CEB" w14:paraId="289492A3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DD5B1E" w14:textId="77777777" w:rsidR="002419BC" w:rsidRPr="000F6E4B" w:rsidRDefault="00E43574" w:rsidP="00150C2E">
            <w:pPr>
              <w:pStyle w:val="Image"/>
              <w:spacing w:before="60" w:after="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C6623CE" wp14:editId="4E441520">
                  <wp:extent cx="1440000" cy="1644339"/>
                  <wp:effectExtent l="0" t="0" r="8255" b="0"/>
                  <wp:docPr id="49" name="Picture 49" descr="Dua wanita sedang melihat sebuah dokumen bersama-sama, di atasnya ada ikon orang tua dan anak dengan kaca pembes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Dua wanita sedang melihat sebuah dokumen bersama-sama, di atasnya ada ikon orang tua dan anak dengan kaca pembes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FD565A" w14:textId="77777777" w:rsidR="002419BC" w:rsidRDefault="00E43574" w:rsidP="00150C2E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  <w:lang w:val="id"/>
              </w:rPr>
              <w:t xml:space="preserve">Hubungan awal </w:t>
            </w:r>
            <w:r w:rsidRPr="00DA453E">
              <w:rPr>
                <w:rStyle w:val="Strong"/>
                <w:i/>
                <w:iCs/>
                <w:lang w:val="id"/>
              </w:rPr>
              <w:t>(early connections)</w:t>
            </w:r>
          </w:p>
          <w:p w14:paraId="2CE6AD56" w14:textId="77777777" w:rsidR="002419BC" w:rsidRPr="001C03A6" w:rsidRDefault="00E43574" w:rsidP="00150C2E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id"/>
              </w:rPr>
              <w:t xml:space="preserve">Ketika mitra layanan anak usia dini membantu Anda untuk menemukan bantuan dan layanan yang tepat bagi anak Anda, kami menyebutnya hubungan awal </w:t>
            </w:r>
            <w:r w:rsidRPr="00DA453E">
              <w:rPr>
                <w:i/>
                <w:iCs/>
                <w:lang w:val="id"/>
              </w:rPr>
              <w:t>(early connections)</w:t>
            </w:r>
            <w:r>
              <w:rPr>
                <w:lang w:val="id"/>
              </w:rPr>
              <w:t>.</w:t>
            </w:r>
          </w:p>
        </w:tc>
      </w:tr>
      <w:tr w:rsidR="007A0CEB" w14:paraId="1E3E9605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CA3B3F" w14:textId="77777777" w:rsidR="002419BC" w:rsidRPr="000F6E4B" w:rsidRDefault="00E43574" w:rsidP="00150C2E">
            <w:pPr>
              <w:pStyle w:val="Image"/>
              <w:spacing w:before="60" w:after="60"/>
              <w:rPr>
                <w:lang w:eastAsia="en-AU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6D4635D" wp14:editId="73B59579">
                  <wp:extent cx="1476000" cy="1617804"/>
                  <wp:effectExtent l="0" t="0" r="0" b="1905"/>
                  <wp:docPr id="50" name="Picture 50" descr="Sekelompok orang penyandang disabilitas. Di sebelah mereka ada ikon dokumen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Sekelompok orang penyandang disabilitas. Di sebelah mereka ada ikon dokumen NDIS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000" cy="1617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4FDD63" w14:textId="77777777" w:rsidR="002419BC" w:rsidRDefault="00E43574" w:rsidP="00150C2E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  <w:lang w:val="id"/>
              </w:rPr>
              <w:t>National Disability Insurance Scheme (NDIS)/Skema Asuransi Disabilitas Nasional</w:t>
            </w:r>
          </w:p>
          <w:p w14:paraId="4DED28AF" w14:textId="77777777" w:rsidR="002419BC" w:rsidRPr="00CC6E01" w:rsidRDefault="00E43574" w:rsidP="00150C2E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C6E01">
              <w:rPr>
                <w:lang w:val="id"/>
              </w:rPr>
              <w:t>NDIS menyediakan bantuan dan layanan bagi siapa saja yang memiliki disabilitas di seluruh Australia.</w:t>
            </w:r>
          </w:p>
        </w:tc>
      </w:tr>
    </w:tbl>
    <w:p w14:paraId="620E0C7D" w14:textId="77777777" w:rsidR="00463A40" w:rsidRPr="008A36C6" w:rsidRDefault="00463A40" w:rsidP="00150C2E">
      <w:pPr>
        <w:spacing w:before="500"/>
        <w:rPr>
          <w:sz w:val="22"/>
          <w:szCs w:val="20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7A0CEB" w14:paraId="36FC43AC" w14:textId="77777777" w:rsidTr="0008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0020CF9" w14:textId="77777777" w:rsidR="000E4E3C" w:rsidRDefault="00E43574" w:rsidP="001E538A">
            <w:r>
              <w:rPr>
                <w:noProof/>
                <w:lang w:val="en-US" w:eastAsia="zh-CN"/>
              </w:rPr>
              <w:drawing>
                <wp:inline distT="0" distB="0" distL="0" distR="0" wp14:anchorId="593A55FF" wp14:editId="2757B533">
                  <wp:extent cx="900000" cy="900000"/>
                  <wp:effectExtent l="0" t="0" r="0" b="0"/>
                  <wp:docPr id="1" name="Picture 1" descr="Ikon informasi dari logo Information Access Gro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Ikon informasi dari logo Information Access Group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79B88611" w14:textId="77777777" w:rsidR="000E4E3C" w:rsidRPr="008A36C6" w:rsidRDefault="00E43574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4"/>
                <w:sz w:val="22"/>
              </w:rPr>
            </w:pPr>
            <w:r w:rsidRPr="008A36C6">
              <w:rPr>
                <w:spacing w:val="-4"/>
                <w:sz w:val="24"/>
                <w:szCs w:val="24"/>
                <w:lang w:val="id"/>
              </w:rPr>
              <w:t xml:space="preserve">Information Acces Group membuat dokumen Teks Bacaan Mudah (Easy Read) ini menggunakan fotografi stok (stock photography) dan gambar khusus. Gambar-gambar tersebut tidak boleh digunakan ulang tanpa izin. Untuk informasi tentang gambar-gambar tersebut, silakan kunjungi </w:t>
            </w:r>
            <w:hyperlink r:id="rId73" w:history="1">
              <w:r w:rsidRPr="008A36C6">
                <w:rPr>
                  <w:rStyle w:val="Hyperlink"/>
                  <w:spacing w:val="-4"/>
                  <w:sz w:val="24"/>
                  <w:szCs w:val="24"/>
                  <w:lang w:val="id"/>
                </w:rPr>
                <w:t>www.informationaccessgroup.com</w:t>
              </w:r>
            </w:hyperlink>
            <w:r w:rsidRPr="008A36C6">
              <w:rPr>
                <w:spacing w:val="-4"/>
                <w:sz w:val="24"/>
                <w:szCs w:val="24"/>
                <w:lang w:val="id"/>
              </w:rPr>
              <w:t>. Nomor proyek 4508.</w:t>
            </w:r>
          </w:p>
        </w:tc>
      </w:tr>
      <w:bookmarkEnd w:id="63"/>
      <w:bookmarkEnd w:id="64"/>
    </w:tbl>
    <w:p w14:paraId="06BCDCF4" w14:textId="77777777" w:rsidR="006A3B43" w:rsidRDefault="006A3B43" w:rsidP="00463A40">
      <w:pPr>
        <w:pStyle w:val="Tablespacerrow"/>
        <w:sectPr w:rsidR="006A3B43" w:rsidSect="00AC2055">
          <w:footerReference w:type="default" r:id="rId74"/>
          <w:headerReference w:type="first" r:id="rId75"/>
          <w:footerReference w:type="first" r:id="rId76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16752A5A" w14:textId="77777777" w:rsidR="00EC31C6" w:rsidRDefault="00EC31C6" w:rsidP="00D25C78">
      <w:pPr>
        <w:rPr>
          <w:lang w:val="en-US"/>
        </w:rPr>
      </w:pPr>
    </w:p>
    <w:sectPr w:rsidR="00EC31C6" w:rsidSect="00E310D5">
      <w:footerReference w:type="default" r:id="rId77"/>
      <w:headerReference w:type="first" r:id="rId78"/>
      <w:footerReference w:type="first" r:id="rId7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6E109" w14:textId="77777777" w:rsidR="00F16310" w:rsidRDefault="00F16310">
      <w:pPr>
        <w:spacing w:before="0" w:after="0" w:line="240" w:lineRule="auto"/>
      </w:pPr>
      <w:r>
        <w:separator/>
      </w:r>
    </w:p>
  </w:endnote>
  <w:endnote w:type="continuationSeparator" w:id="0">
    <w:p w14:paraId="2A4DAE28" w14:textId="77777777" w:rsidR="00F16310" w:rsidRDefault="00F163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9B705CEC-7BFB-4AD4-82A2-4A768866F9A4}"/>
    <w:embedBold r:id="rId2" w:fontKey="{94D738AB-FA51-4D63-BC12-5C1A6A307B22}"/>
    <w:embedItalic r:id="rId3" w:fontKey="{8D22C9F7-A84F-47EA-8BC2-51690C8621EF}"/>
    <w:embedBoldItalic r:id="rId4" w:fontKey="{B63653CF-6E1B-408D-9CAA-8BBC699851B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8F5EFB23-819D-4D60-9C46-43C1D187C58A}"/>
    <w:embedBold r:id="rId6" w:fontKey="{D38374F5-3DC5-4FC4-B3DF-893FBBC3C7CD}"/>
    <w:embedItalic r:id="rId7" w:fontKey="{6BF8E27D-B4BA-4D48-B9AF-9E8D3B6398C9}"/>
    <w:embedBoldItalic r:id="rId8" w:fontKey="{BAD6B206-6F91-41B9-8436-A57DBD1287F4}"/>
  </w:font>
  <w:font w:name="FS Me">
    <w:altName w:val="Calibri"/>
    <w:panose1 w:val="02000506040000020004"/>
    <w:charset w:val="00"/>
    <w:family w:val="auto"/>
    <w:pitch w:val="variable"/>
    <w:sig w:usb0="800000AF" w:usb1="4000204A" w:usb2="00000000" w:usb3="00000000" w:csb0="0000009B" w:csb1="00000000"/>
    <w:embedRegular r:id="rId9" w:fontKey="{0B1A3A1D-2D9F-4A77-BAD8-1E3281956CC2}"/>
    <w:embedBold r:id="rId10" w:fontKey="{1485269B-D2B1-4060-8B20-469FDF0FE067}"/>
    <w:embedItalic r:id="rId11" w:fontKey="{5371AA59-79DC-4888-B1CA-B6BD448C6436}"/>
    <w:embedBoldItalic r:id="rId12" w:fontKey="{58F4279E-1736-4BBB-9303-3A20852CA0F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45B14C2E-69C2-4612-BE47-84F9823E7A5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5588" w14:textId="481CD956" w:rsidR="00986198" w:rsidRDefault="00E43574" w:rsidP="00986198">
    <w:pPr>
      <w:pStyle w:val="Footer"/>
    </w:pPr>
    <w:r w:rsidRPr="000749C5">
      <w:rPr>
        <w:lang w:val="en-US" w:eastAsia="zh-CN"/>
      </w:rPr>
      <w:drawing>
        <wp:anchor distT="0" distB="0" distL="114300" distR="114300" simplePos="0" relativeHeight="251661312" behindDoc="1" locked="1" layoutInCell="1" allowOverlap="1" wp14:anchorId="065EA3BE" wp14:editId="77BC63B9">
          <wp:simplePos x="0" y="0"/>
          <wp:positionH relativeFrom="page">
            <wp:posOffset>-62230</wp:posOffset>
          </wp:positionH>
          <wp:positionV relativeFrom="bottomMargin">
            <wp:posOffset>-5930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749C5">
      <w:rPr>
        <w:lang w:val="id"/>
      </w:rPr>
      <w:t xml:space="preserve">Halaman </w:t>
    </w:r>
    <w:r w:rsidRPr="000749C5">
      <w:fldChar w:fldCharType="begin"/>
    </w:r>
    <w:r w:rsidRPr="000749C5">
      <w:rPr>
        <w:lang w:val="id"/>
      </w:rPr>
      <w:instrText xml:space="preserve"> PAGE   \* MERGEFORMAT </w:instrText>
    </w:r>
    <w:r w:rsidRPr="000749C5">
      <w:fldChar w:fldCharType="separate"/>
    </w:r>
    <w:r w:rsidR="008A36C6">
      <w:rPr>
        <w:lang w:val="id"/>
      </w:rPr>
      <w:t>15</w:t>
    </w:r>
    <w:r w:rsidRPr="000749C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2026A" w14:textId="77777777" w:rsidR="00EC34F7" w:rsidRDefault="00E43574" w:rsidP="00EC34F7">
    <w:pPr>
      <w:pStyle w:val="Footerfrontpage"/>
    </w:pPr>
    <w:r>
      <w:rPr>
        <w:noProof/>
        <w:lang w:val="en-US" w:eastAsia="zh-CN"/>
      </w:rPr>
      <w:drawing>
        <wp:inline distT="0" distB="0" distL="0" distR="0" wp14:anchorId="66FEFD94" wp14:editId="1A60E9A5">
          <wp:extent cx="1260000" cy="624393"/>
          <wp:effectExtent l="0" t="0" r="0" b="4445"/>
          <wp:docPr id="20" name="Picture 20" descr="Logo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Logo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lang w:val="id"/>
      </w:rPr>
      <w:tab/>
    </w:r>
    <w:r>
      <w:rPr>
        <w:lang w:val="id"/>
      </w:rPr>
      <w:tab/>
    </w:r>
    <w:r>
      <w:rPr>
        <w:lang w:val="id"/>
      </w:rPr>
      <w:tab/>
    </w:r>
    <w:r>
      <w:rPr>
        <w:lang w:val="id"/>
      </w:rPr>
      <w:tab/>
    </w:r>
    <w:r>
      <w:rPr>
        <w:lang w:val="id"/>
      </w:rPr>
      <w:tab/>
    </w:r>
    <w:r>
      <w:rPr>
        <w:lang w:val="id"/>
      </w:rPr>
      <w:tab/>
    </w:r>
    <w:r>
      <w:rPr>
        <w:lang w:val="id"/>
      </w:rPr>
      <w:tab/>
    </w:r>
    <w:r>
      <w:rPr>
        <w:lang w:val="id"/>
      </w:rPr>
      <w:tab/>
      <w:t xml:space="preserve"> ndis.gov.au</w:t>
    </w:r>
  </w:p>
  <w:p w14:paraId="35C385C8" w14:textId="77777777" w:rsidR="00EC34F7" w:rsidRPr="00BE3FC7" w:rsidRDefault="00E43574" w:rsidP="00EC34F7">
    <w:pPr>
      <w:pStyle w:val="Tablespacerrow"/>
    </w:pPr>
    <w:r>
      <w:br/>
    </w:r>
  </w:p>
  <w:p w14:paraId="28F02B5D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79D1B" w14:textId="77777777" w:rsidR="00384C4C" w:rsidRPr="001A07DF" w:rsidRDefault="00E43574" w:rsidP="000749C5">
    <w:pPr>
      <w:pStyle w:val="Footer"/>
    </w:pPr>
    <w:r w:rsidRPr="00AD2EFB">
      <w:rPr>
        <w:rStyle w:val="IntenseEmphasis1"/>
        <w:lang w:val="id"/>
      </w:rPr>
      <w:t>ndis.gov.au</w:t>
    </w:r>
    <w:r w:rsidRPr="00AD2EFB">
      <w:rPr>
        <w:rStyle w:val="IntenseEmphasis1"/>
        <w:lang w:val="id"/>
      </w:rPr>
      <w:tab/>
    </w:r>
    <w:sdt>
      <w:sdtPr>
        <w:alias w:val="Title"/>
        <w:id w:val="1836596430"/>
        <w:placeholder>
          <w:docPart w:val="C8AF070C59DD47158C2925BD077AA9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The early childhood approach</w:t>
        </w:r>
      </w:sdtContent>
    </w:sdt>
    <w:r>
      <w:rPr>
        <w:lang w:val="id"/>
      </w:rPr>
      <w:t xml:space="preserve"> | </w:t>
    </w:r>
    <w:sdt>
      <w:sdtPr>
        <w:id w:val="321846472"/>
        <w:placeholder>
          <w:docPart w:val="BE51B5D9AB5C4231932CB682F98F9C56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  <w:lang w:val="id"/>
          </w:rPr>
          <w:t>Click or tap to enter a date.</w:t>
        </w:r>
      </w:sdtContent>
    </w:sdt>
    <w:r w:rsidRPr="00AD2EFB">
      <w:rPr>
        <w:rStyle w:val="IntenseEmphasis1"/>
        <w:lang w:val="id"/>
      </w:rPr>
      <w:tab/>
    </w:r>
    <w:sdt>
      <w:sdtPr>
        <w:id w:val="1061998679"/>
        <w:docPartObj>
          <w:docPartGallery w:val="Page Numbers (Bottom of Page)"/>
          <w:docPartUnique/>
        </w:docPartObj>
      </w:sdtPr>
      <w:sdtEndPr/>
      <w:sdtContent>
        <w:r w:rsidRPr="001A07DF">
          <w:rPr>
            <w:lang w:val="id"/>
          </w:rPr>
          <w:t xml:space="preserve">Halaman </w:t>
        </w:r>
        <w:r w:rsidRPr="001A07DF">
          <w:fldChar w:fldCharType="begin"/>
        </w:r>
        <w:r w:rsidRPr="001A07DF">
          <w:rPr>
            <w:lang w:val="id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lang w:val="id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1E9C1" w14:textId="77777777" w:rsidR="00C65783" w:rsidRDefault="00E43574" w:rsidP="00C65783">
    <w:pPr>
      <w:rPr>
        <w:lang w:val="en-US"/>
      </w:rPr>
    </w:pPr>
    <w:r>
      <w:rPr>
        <w:noProof/>
        <w:lang w:val="en-US" w:eastAsia="zh-CN"/>
      </w:rPr>
      <w:drawing>
        <wp:inline distT="0" distB="0" distL="0" distR="0" wp14:anchorId="38AE2095" wp14:editId="6EC49A8D">
          <wp:extent cx="1620000" cy="919733"/>
          <wp:effectExtent l="0" t="0" r="0" b="0"/>
          <wp:docPr id="7" name="Picture 7" descr="Logo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 NDIS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3D184F4" w14:textId="77777777" w:rsidR="00CB3B8E" w:rsidRDefault="00CB3B8E" w:rsidP="00CB3B8E"/>
  <w:p w14:paraId="07E65771" w14:textId="77777777" w:rsidR="00C65783" w:rsidRPr="00CB3B8E" w:rsidRDefault="00E43574" w:rsidP="00CB3B8E">
    <w:pPr>
      <w:pStyle w:val="Backpagetext"/>
    </w:pPr>
    <w:r w:rsidRPr="00CB3B8E">
      <w:rPr>
        <w:lang w:val="id"/>
      </w:rPr>
      <w:t>ndis.gov.au</w:t>
    </w:r>
  </w:p>
  <w:p w14:paraId="2AB53284" w14:textId="77777777" w:rsidR="00C65783" w:rsidRDefault="00C65783" w:rsidP="00CB3B8E">
    <w:pPr>
      <w:pStyle w:val="Backpagetext"/>
    </w:pPr>
  </w:p>
  <w:p w14:paraId="045FA8BB" w14:textId="77777777" w:rsidR="00CB3B8E" w:rsidRPr="00C65783" w:rsidRDefault="00CB3B8E" w:rsidP="00CB3B8E">
    <w:pPr>
      <w:pStyle w:val="Backpagetext"/>
    </w:pPr>
  </w:p>
  <w:p w14:paraId="64D8B8F1" w14:textId="79EF3E0E" w:rsidR="00384C4C" w:rsidRPr="00A622C4" w:rsidRDefault="00E43574" w:rsidP="00CB3B8E">
    <w:pPr>
      <w:pStyle w:val="ProductCode"/>
      <w:rPr>
        <w:lang w:val="en-AU"/>
      </w:rPr>
    </w:pPr>
    <w:r w:rsidRPr="00CB3B8E">
      <w:rPr>
        <w:lang w:val="id"/>
      </w:rPr>
      <w:t xml:space="preserve">DA0616 – </w:t>
    </w:r>
    <w:r w:rsidR="00150C2E">
      <w:rPr>
        <w:lang w:val="en-AU"/>
      </w:rPr>
      <w:t>Help for child under 7 years old</w:t>
    </w:r>
    <w:r w:rsidRPr="00CB3B8E">
      <w:rPr>
        <w:lang w:val="id"/>
      </w:rPr>
      <w:t xml:space="preserve"> – April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13447" w14:textId="77777777" w:rsidR="00F16310" w:rsidRDefault="00F16310">
      <w:pPr>
        <w:spacing w:before="0" w:after="0" w:line="240" w:lineRule="auto"/>
      </w:pPr>
      <w:r>
        <w:separator/>
      </w:r>
    </w:p>
  </w:footnote>
  <w:footnote w:type="continuationSeparator" w:id="0">
    <w:p w14:paraId="166C8A4B" w14:textId="77777777" w:rsidR="00F16310" w:rsidRDefault="00F163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E41F6" w14:textId="77777777" w:rsidR="00384C4C" w:rsidRDefault="00E43574">
    <w:pPr>
      <w:pStyle w:val="Header"/>
    </w:pPr>
    <w:r>
      <w:rPr>
        <w:lang w:val="en-US" w:eastAsia="zh-CN"/>
      </w:rPr>
      <w:drawing>
        <wp:anchor distT="0" distB="0" distL="114300" distR="114300" simplePos="0" relativeHeight="251658240" behindDoc="1" locked="0" layoutInCell="1" allowOverlap="1" wp14:anchorId="114A96C9" wp14:editId="75876A1E">
          <wp:simplePos x="0" y="0"/>
          <wp:positionH relativeFrom="margin">
            <wp:posOffset>-1034716</wp:posOffset>
          </wp:positionH>
          <wp:positionV relativeFrom="margin">
            <wp:posOffset>-746349</wp:posOffset>
          </wp:positionV>
          <wp:extent cx="7775575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0403849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575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1B833" w14:textId="77777777" w:rsidR="00384C4C" w:rsidRPr="00C65783" w:rsidRDefault="00E43574" w:rsidP="00C65783">
    <w:pPr>
      <w:pStyle w:val="Header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D552B6E" wp14:editId="176FD795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8445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3CB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BA42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8609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0A3E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A82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B6E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DA7A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1EE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E06B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E3AA8C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84BF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6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E84A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D2E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C266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A2D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8E19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B610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A12AED"/>
    <w:multiLevelType w:val="hybridMultilevel"/>
    <w:tmpl w:val="0614A24E"/>
    <w:lvl w:ilvl="0" w:tplc="F58ED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84A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429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501F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D8E1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1666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8B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4EB5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AAA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3F1C7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9EF3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8842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88EA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0A4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9AA8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222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A99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DC9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3D6CE9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4858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5C5F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C41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E6B9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4C45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3805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89B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125A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B5403D"/>
    <w:multiLevelType w:val="hybridMultilevel"/>
    <w:tmpl w:val="36E44BE4"/>
    <w:lvl w:ilvl="0" w:tplc="3618842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53C4DF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A2A8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E88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2839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0293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D44A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A4CF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00FC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8C0E70"/>
    <w:multiLevelType w:val="hybridMultilevel"/>
    <w:tmpl w:val="5EC640A2"/>
    <w:lvl w:ilvl="0" w:tplc="05D61C8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EFCC13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C424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0023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2EB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F827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1822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20F9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F437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74BA2"/>
    <w:multiLevelType w:val="hybridMultilevel"/>
    <w:tmpl w:val="305480C0"/>
    <w:lvl w:ilvl="0" w:tplc="EA68504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E4053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1A3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06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A1D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34E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2C90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4C58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E0E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86562B"/>
    <w:multiLevelType w:val="hybridMultilevel"/>
    <w:tmpl w:val="13ACFA3C"/>
    <w:lvl w:ilvl="0" w:tplc="DF488E6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8FAC5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CB9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272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6E62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98C0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4F0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66BD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F0E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0EBCC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A85B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505E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D8A1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AAE6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B0B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1474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9286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4278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86E5F"/>
    <w:multiLevelType w:val="hybridMultilevel"/>
    <w:tmpl w:val="29DE8C3A"/>
    <w:lvl w:ilvl="0" w:tplc="1F44F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8CCC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2284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702F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2EDA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A4BF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D2B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26C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184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C091B55"/>
    <w:multiLevelType w:val="hybridMultilevel"/>
    <w:tmpl w:val="5FF6BE72"/>
    <w:lvl w:ilvl="0" w:tplc="70DC1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A067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0012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004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76AD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1C76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169C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C6F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2634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67A3F"/>
    <w:multiLevelType w:val="hybridMultilevel"/>
    <w:tmpl w:val="27A8ACE6"/>
    <w:lvl w:ilvl="0" w:tplc="501A7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427E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8A3D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6C80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2008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0E41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10E3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696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CEC4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660E48"/>
    <w:multiLevelType w:val="hybridMultilevel"/>
    <w:tmpl w:val="0E02BF52"/>
    <w:lvl w:ilvl="0" w:tplc="97CE31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BC7D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C09C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E847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544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BA91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C0B1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2C5C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101B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7C6F40"/>
    <w:multiLevelType w:val="hybridMultilevel"/>
    <w:tmpl w:val="73C81ABE"/>
    <w:lvl w:ilvl="0" w:tplc="D69EF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00C2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BC83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EAA0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C429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6260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AA4B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1866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C6A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05FC6"/>
    <w:multiLevelType w:val="hybridMultilevel"/>
    <w:tmpl w:val="EC22707E"/>
    <w:lvl w:ilvl="0" w:tplc="B4EE99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80D5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A0CF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87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1AB4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A47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16F5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B665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74BA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023678"/>
    <w:multiLevelType w:val="hybridMultilevel"/>
    <w:tmpl w:val="CE1EF950"/>
    <w:lvl w:ilvl="0" w:tplc="44FA8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6EFD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607A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7410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B8E9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4C38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06A1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F848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E64F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8B67BD"/>
    <w:multiLevelType w:val="hybridMultilevel"/>
    <w:tmpl w:val="F3324496"/>
    <w:lvl w:ilvl="0" w:tplc="35D0BD4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E904F7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9AF7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DC1D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22F4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CAFC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3AFA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28F4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8CA9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B63D78"/>
    <w:multiLevelType w:val="hybridMultilevel"/>
    <w:tmpl w:val="EF0ADDE4"/>
    <w:lvl w:ilvl="0" w:tplc="8B4C4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38DA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A8F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6A2D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56E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6202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5E13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B02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5254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DB3E5E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AE0E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3089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2A3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7C6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E02E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099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98F6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C008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705996"/>
    <w:multiLevelType w:val="hybridMultilevel"/>
    <w:tmpl w:val="19FACBBE"/>
    <w:lvl w:ilvl="0" w:tplc="A20E6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7EB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E06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6804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D254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8857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D069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982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FEC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785D34"/>
    <w:multiLevelType w:val="hybridMultilevel"/>
    <w:tmpl w:val="AF9458EE"/>
    <w:lvl w:ilvl="0" w:tplc="24567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E88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721E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926C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B231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A23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4BD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496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528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04E2A"/>
    <w:multiLevelType w:val="hybridMultilevel"/>
    <w:tmpl w:val="F27647FA"/>
    <w:lvl w:ilvl="0" w:tplc="7A86EBA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6AEC7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2A1C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FE61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3264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62E2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E8BD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4A86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2812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64CD7"/>
    <w:multiLevelType w:val="hybridMultilevel"/>
    <w:tmpl w:val="D7E88DBE"/>
    <w:lvl w:ilvl="0" w:tplc="1C8A4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3E28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2C2A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5050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826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B25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5020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34B8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5612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3D3CEF"/>
    <w:multiLevelType w:val="hybridMultilevel"/>
    <w:tmpl w:val="9A18225E"/>
    <w:lvl w:ilvl="0" w:tplc="633A3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827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B892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2CA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29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9A83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ED3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FE93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8084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25942"/>
    <w:multiLevelType w:val="hybridMultilevel"/>
    <w:tmpl w:val="E1CE4300"/>
    <w:lvl w:ilvl="0" w:tplc="B6C4F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47B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E452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808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166F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304B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AD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20B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E01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F37302"/>
    <w:multiLevelType w:val="hybridMultilevel"/>
    <w:tmpl w:val="D8EA111A"/>
    <w:lvl w:ilvl="0" w:tplc="BF800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B45C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DEE5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B442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1A1D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3863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0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FEF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CE44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44064A"/>
    <w:multiLevelType w:val="hybridMultilevel"/>
    <w:tmpl w:val="D6200C60"/>
    <w:lvl w:ilvl="0" w:tplc="156AC41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285CDC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F44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7CF5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8B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166B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C26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1606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32AA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883249"/>
    <w:multiLevelType w:val="hybridMultilevel"/>
    <w:tmpl w:val="B52A9AAE"/>
    <w:lvl w:ilvl="0" w:tplc="4ED6B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EC8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70AA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C42C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4C04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4498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4BF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A91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C60A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902EC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3A3B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D436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52D8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CE4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0CD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DC25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0842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D8C0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6C9E685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5D52A7B0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8D742128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CDC108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EFAF1E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C376080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6BA1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9A9E244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5B86C7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50371D6"/>
    <w:multiLevelType w:val="hybridMultilevel"/>
    <w:tmpl w:val="D47C3F98"/>
    <w:lvl w:ilvl="0" w:tplc="1C46235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13807F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065F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820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681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087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A1D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42E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1041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B02960"/>
    <w:multiLevelType w:val="hybridMultilevel"/>
    <w:tmpl w:val="E9308CDC"/>
    <w:lvl w:ilvl="0" w:tplc="D76CF36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457645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763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5415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746F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5C6F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123F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18D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20D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4328C8"/>
    <w:multiLevelType w:val="hybridMultilevel"/>
    <w:tmpl w:val="90C8C9F6"/>
    <w:lvl w:ilvl="0" w:tplc="48542174">
      <w:start w:val="1"/>
      <w:numFmt w:val="decimal"/>
      <w:lvlText w:val="%1."/>
      <w:lvlJc w:val="left"/>
      <w:pPr>
        <w:ind w:left="720" w:hanging="360"/>
      </w:pPr>
    </w:lvl>
    <w:lvl w:ilvl="1" w:tplc="D16CBD7E" w:tentative="1">
      <w:start w:val="1"/>
      <w:numFmt w:val="lowerLetter"/>
      <w:lvlText w:val="%2."/>
      <w:lvlJc w:val="left"/>
      <w:pPr>
        <w:ind w:left="1440" w:hanging="360"/>
      </w:pPr>
    </w:lvl>
    <w:lvl w:ilvl="2" w:tplc="3C6A07AC" w:tentative="1">
      <w:start w:val="1"/>
      <w:numFmt w:val="lowerRoman"/>
      <w:lvlText w:val="%3."/>
      <w:lvlJc w:val="right"/>
      <w:pPr>
        <w:ind w:left="2160" w:hanging="180"/>
      </w:pPr>
    </w:lvl>
    <w:lvl w:ilvl="3" w:tplc="93DE3D64" w:tentative="1">
      <w:start w:val="1"/>
      <w:numFmt w:val="decimal"/>
      <w:lvlText w:val="%4."/>
      <w:lvlJc w:val="left"/>
      <w:pPr>
        <w:ind w:left="2880" w:hanging="360"/>
      </w:pPr>
    </w:lvl>
    <w:lvl w:ilvl="4" w:tplc="849A6EE2" w:tentative="1">
      <w:start w:val="1"/>
      <w:numFmt w:val="lowerLetter"/>
      <w:lvlText w:val="%5."/>
      <w:lvlJc w:val="left"/>
      <w:pPr>
        <w:ind w:left="3600" w:hanging="360"/>
      </w:pPr>
    </w:lvl>
    <w:lvl w:ilvl="5" w:tplc="320204B8" w:tentative="1">
      <w:start w:val="1"/>
      <w:numFmt w:val="lowerRoman"/>
      <w:lvlText w:val="%6."/>
      <w:lvlJc w:val="right"/>
      <w:pPr>
        <w:ind w:left="4320" w:hanging="180"/>
      </w:pPr>
    </w:lvl>
    <w:lvl w:ilvl="6" w:tplc="5EAA11DA" w:tentative="1">
      <w:start w:val="1"/>
      <w:numFmt w:val="decimal"/>
      <w:lvlText w:val="%7."/>
      <w:lvlJc w:val="left"/>
      <w:pPr>
        <w:ind w:left="5040" w:hanging="360"/>
      </w:pPr>
    </w:lvl>
    <w:lvl w:ilvl="7" w:tplc="2A7E6F00" w:tentative="1">
      <w:start w:val="1"/>
      <w:numFmt w:val="lowerLetter"/>
      <w:lvlText w:val="%8."/>
      <w:lvlJc w:val="left"/>
      <w:pPr>
        <w:ind w:left="5760" w:hanging="360"/>
      </w:pPr>
    </w:lvl>
    <w:lvl w:ilvl="8" w:tplc="CDCC8C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3255A"/>
    <w:multiLevelType w:val="hybridMultilevel"/>
    <w:tmpl w:val="AC001DE4"/>
    <w:lvl w:ilvl="0" w:tplc="0EC8869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32DEDD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E2B7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EFC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011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D21C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7E9A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44CF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C09C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B251A"/>
    <w:multiLevelType w:val="hybridMultilevel"/>
    <w:tmpl w:val="077EED54"/>
    <w:lvl w:ilvl="0" w:tplc="28801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C66F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6250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0AD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422A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9445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F686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964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864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6DF6D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9A03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DEA7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C9D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BC7E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44B2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66E2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94A9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0656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42361"/>
    <w:multiLevelType w:val="hybridMultilevel"/>
    <w:tmpl w:val="934C5B7A"/>
    <w:lvl w:ilvl="0" w:tplc="AF18A03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E904C3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8A01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EED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54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3A3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1008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844A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CEFD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7771976">
    <w:abstractNumId w:val="20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434205997">
    <w:abstractNumId w:val="20"/>
  </w:num>
  <w:num w:numId="3" w16cid:durableId="630552311">
    <w:abstractNumId w:val="25"/>
  </w:num>
  <w:num w:numId="4" w16cid:durableId="689256260">
    <w:abstractNumId w:val="31"/>
  </w:num>
  <w:num w:numId="5" w16cid:durableId="950362119">
    <w:abstractNumId w:val="33"/>
  </w:num>
  <w:num w:numId="6" w16cid:durableId="582422303">
    <w:abstractNumId w:val="13"/>
  </w:num>
  <w:num w:numId="7" w16cid:durableId="1485506421">
    <w:abstractNumId w:val="12"/>
  </w:num>
  <w:num w:numId="8" w16cid:durableId="2117434794">
    <w:abstractNumId w:val="38"/>
  </w:num>
  <w:num w:numId="9" w16cid:durableId="756025571">
    <w:abstractNumId w:val="35"/>
  </w:num>
  <w:num w:numId="10" w16cid:durableId="1803496248">
    <w:abstractNumId w:val="26"/>
  </w:num>
  <w:num w:numId="11" w16cid:durableId="1261186682">
    <w:abstractNumId w:val="34"/>
  </w:num>
  <w:num w:numId="12" w16cid:durableId="2043287855">
    <w:abstractNumId w:val="29"/>
  </w:num>
  <w:num w:numId="13" w16cid:durableId="999961069">
    <w:abstractNumId w:val="24"/>
  </w:num>
  <w:num w:numId="14" w16cid:durableId="485323733">
    <w:abstractNumId w:val="36"/>
  </w:num>
  <w:num w:numId="15" w16cid:durableId="186219908">
    <w:abstractNumId w:val="39"/>
  </w:num>
  <w:num w:numId="16" w16cid:durableId="1851874178">
    <w:abstractNumId w:val="18"/>
  </w:num>
  <w:num w:numId="17" w16cid:durableId="1644382595">
    <w:abstractNumId w:val="40"/>
  </w:num>
  <w:num w:numId="18" w16cid:durableId="957223365">
    <w:abstractNumId w:val="9"/>
  </w:num>
  <w:num w:numId="19" w16cid:durableId="162089503">
    <w:abstractNumId w:val="7"/>
  </w:num>
  <w:num w:numId="20" w16cid:durableId="1873567061">
    <w:abstractNumId w:val="6"/>
  </w:num>
  <w:num w:numId="21" w16cid:durableId="1082872860">
    <w:abstractNumId w:val="5"/>
  </w:num>
  <w:num w:numId="22" w16cid:durableId="236745415">
    <w:abstractNumId w:val="4"/>
  </w:num>
  <w:num w:numId="23" w16cid:durableId="972445383">
    <w:abstractNumId w:val="8"/>
  </w:num>
  <w:num w:numId="24" w16cid:durableId="920215863">
    <w:abstractNumId w:val="3"/>
  </w:num>
  <w:num w:numId="25" w16cid:durableId="359278371">
    <w:abstractNumId w:val="2"/>
  </w:num>
  <w:num w:numId="26" w16cid:durableId="1435828297">
    <w:abstractNumId w:val="1"/>
  </w:num>
  <w:num w:numId="27" w16cid:durableId="772896916">
    <w:abstractNumId w:val="0"/>
  </w:num>
  <w:num w:numId="28" w16cid:durableId="500239575">
    <w:abstractNumId w:val="28"/>
  </w:num>
  <w:num w:numId="29" w16cid:durableId="1504733997">
    <w:abstractNumId w:val="43"/>
  </w:num>
  <w:num w:numId="30" w16cid:durableId="1580745404">
    <w:abstractNumId w:val="22"/>
  </w:num>
  <w:num w:numId="31" w16cid:durableId="249242488">
    <w:abstractNumId w:val="21"/>
  </w:num>
  <w:num w:numId="32" w16cid:durableId="1647854085">
    <w:abstractNumId w:val="30"/>
  </w:num>
  <w:num w:numId="33" w16cid:durableId="908345376">
    <w:abstractNumId w:val="46"/>
  </w:num>
  <w:num w:numId="34" w16cid:durableId="1279950313">
    <w:abstractNumId w:val="10"/>
  </w:num>
  <w:num w:numId="35" w16cid:durableId="1732997365">
    <w:abstractNumId w:val="15"/>
  </w:num>
  <w:num w:numId="36" w16cid:durableId="2078895502">
    <w:abstractNumId w:val="44"/>
  </w:num>
  <w:num w:numId="37" w16cid:durableId="1362049869">
    <w:abstractNumId w:val="14"/>
  </w:num>
  <w:num w:numId="38" w16cid:durableId="1498686900">
    <w:abstractNumId w:val="42"/>
  </w:num>
  <w:num w:numId="39" w16cid:durableId="479929455">
    <w:abstractNumId w:val="47"/>
  </w:num>
  <w:num w:numId="40" w16cid:durableId="1074207477">
    <w:abstractNumId w:val="37"/>
  </w:num>
  <w:num w:numId="41" w16cid:durableId="1100642483">
    <w:abstractNumId w:val="17"/>
  </w:num>
  <w:num w:numId="42" w16cid:durableId="1723098039">
    <w:abstractNumId w:val="27"/>
  </w:num>
  <w:num w:numId="43" w16cid:durableId="1369603988">
    <w:abstractNumId w:val="45"/>
  </w:num>
  <w:num w:numId="44" w16cid:durableId="1649704392">
    <w:abstractNumId w:val="16"/>
  </w:num>
  <w:num w:numId="45" w16cid:durableId="675499233">
    <w:abstractNumId w:val="16"/>
  </w:num>
  <w:num w:numId="46" w16cid:durableId="361592486">
    <w:abstractNumId w:val="41"/>
  </w:num>
  <w:num w:numId="47" w16cid:durableId="216549729">
    <w:abstractNumId w:val="19"/>
  </w:num>
  <w:num w:numId="48" w16cid:durableId="2145851674">
    <w:abstractNumId w:val="11"/>
  </w:num>
  <w:num w:numId="49" w16cid:durableId="2085256111">
    <w:abstractNumId w:val="32"/>
  </w:num>
  <w:num w:numId="50" w16cid:durableId="704326490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A33D3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5CF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A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15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E0D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1DB3"/>
    <w:rsid w:val="000A1E49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375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6AA"/>
    <w:rsid w:val="000D282A"/>
    <w:rsid w:val="000D2C19"/>
    <w:rsid w:val="000D2CA4"/>
    <w:rsid w:val="000D4A13"/>
    <w:rsid w:val="000D57A2"/>
    <w:rsid w:val="000D5D65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E4A"/>
    <w:rsid w:val="000E4C48"/>
    <w:rsid w:val="000E4E3C"/>
    <w:rsid w:val="000E4E4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2A"/>
    <w:rsid w:val="00115336"/>
    <w:rsid w:val="001156E7"/>
    <w:rsid w:val="00115BCF"/>
    <w:rsid w:val="00116B28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0C2E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280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1E7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A6"/>
    <w:rsid w:val="001C03B4"/>
    <w:rsid w:val="001C0AF6"/>
    <w:rsid w:val="001C0D3C"/>
    <w:rsid w:val="001C0FAF"/>
    <w:rsid w:val="001C28AC"/>
    <w:rsid w:val="001C30A1"/>
    <w:rsid w:val="001C326A"/>
    <w:rsid w:val="001C37F1"/>
    <w:rsid w:val="001C38D3"/>
    <w:rsid w:val="001C3CDE"/>
    <w:rsid w:val="001C6408"/>
    <w:rsid w:val="001C6C2E"/>
    <w:rsid w:val="001C738D"/>
    <w:rsid w:val="001D0158"/>
    <w:rsid w:val="001D0608"/>
    <w:rsid w:val="001D0846"/>
    <w:rsid w:val="001D086E"/>
    <w:rsid w:val="001D116F"/>
    <w:rsid w:val="001D2337"/>
    <w:rsid w:val="001D2758"/>
    <w:rsid w:val="001D2B7E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3AE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0BC"/>
    <w:rsid w:val="0022452E"/>
    <w:rsid w:val="00226311"/>
    <w:rsid w:val="00230100"/>
    <w:rsid w:val="00230213"/>
    <w:rsid w:val="00231385"/>
    <w:rsid w:val="0023217A"/>
    <w:rsid w:val="0023245A"/>
    <w:rsid w:val="00232BA5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9B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273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FD6"/>
    <w:rsid w:val="00273114"/>
    <w:rsid w:val="00275E53"/>
    <w:rsid w:val="0027620F"/>
    <w:rsid w:val="002763DB"/>
    <w:rsid w:val="00276A75"/>
    <w:rsid w:val="00276E27"/>
    <w:rsid w:val="0027723A"/>
    <w:rsid w:val="00280401"/>
    <w:rsid w:val="00281080"/>
    <w:rsid w:val="00281094"/>
    <w:rsid w:val="002810CB"/>
    <w:rsid w:val="00281194"/>
    <w:rsid w:val="00281643"/>
    <w:rsid w:val="00282113"/>
    <w:rsid w:val="00282503"/>
    <w:rsid w:val="002825FB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8B8"/>
    <w:rsid w:val="002B5FC1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99D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11"/>
    <w:rsid w:val="00397C9A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A55"/>
    <w:rsid w:val="003C063F"/>
    <w:rsid w:val="003C0691"/>
    <w:rsid w:val="003C0CDC"/>
    <w:rsid w:val="003C132E"/>
    <w:rsid w:val="003C1FCE"/>
    <w:rsid w:val="003C25FD"/>
    <w:rsid w:val="003C3145"/>
    <w:rsid w:val="003C3CA2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1D62"/>
    <w:rsid w:val="003F204C"/>
    <w:rsid w:val="003F24C7"/>
    <w:rsid w:val="003F2984"/>
    <w:rsid w:val="003F3AEC"/>
    <w:rsid w:val="003F426C"/>
    <w:rsid w:val="003F437C"/>
    <w:rsid w:val="003F4F1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7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2F81"/>
    <w:rsid w:val="00443E4B"/>
    <w:rsid w:val="00443F68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4BCD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078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2B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F2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2F20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35A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C0E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09F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06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BEB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39EF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0E77"/>
    <w:rsid w:val="00681077"/>
    <w:rsid w:val="00681663"/>
    <w:rsid w:val="00681D9F"/>
    <w:rsid w:val="00683057"/>
    <w:rsid w:val="00684693"/>
    <w:rsid w:val="00684B21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20B"/>
    <w:rsid w:val="006B6E62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08B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2D7"/>
    <w:rsid w:val="00711A25"/>
    <w:rsid w:val="00712417"/>
    <w:rsid w:val="007126B8"/>
    <w:rsid w:val="00712830"/>
    <w:rsid w:val="00713B9C"/>
    <w:rsid w:val="00713D13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79"/>
    <w:rsid w:val="00747E39"/>
    <w:rsid w:val="00747E59"/>
    <w:rsid w:val="00750034"/>
    <w:rsid w:val="0075004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0CEB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58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A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045"/>
    <w:rsid w:val="00834DBC"/>
    <w:rsid w:val="008354D5"/>
    <w:rsid w:val="00835508"/>
    <w:rsid w:val="008357FD"/>
    <w:rsid w:val="00835FBA"/>
    <w:rsid w:val="00836145"/>
    <w:rsid w:val="00836DF0"/>
    <w:rsid w:val="00841959"/>
    <w:rsid w:val="008436E7"/>
    <w:rsid w:val="00843AB9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179"/>
    <w:rsid w:val="008603EA"/>
    <w:rsid w:val="00861888"/>
    <w:rsid w:val="008618FC"/>
    <w:rsid w:val="00862D3D"/>
    <w:rsid w:val="00863968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75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6C6"/>
    <w:rsid w:val="008A43AE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A8F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80A"/>
    <w:rsid w:val="008E2DE1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CAD"/>
    <w:rsid w:val="00911623"/>
    <w:rsid w:val="00911FEC"/>
    <w:rsid w:val="00912546"/>
    <w:rsid w:val="00913354"/>
    <w:rsid w:val="00913788"/>
    <w:rsid w:val="00914600"/>
    <w:rsid w:val="00914CE4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77C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505"/>
    <w:rsid w:val="00932B2D"/>
    <w:rsid w:val="00932BF3"/>
    <w:rsid w:val="00932C7F"/>
    <w:rsid w:val="009334A4"/>
    <w:rsid w:val="00933955"/>
    <w:rsid w:val="00933972"/>
    <w:rsid w:val="00933AB7"/>
    <w:rsid w:val="009344E4"/>
    <w:rsid w:val="00934D22"/>
    <w:rsid w:val="00934D33"/>
    <w:rsid w:val="009360E2"/>
    <w:rsid w:val="0093661B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793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70D3"/>
    <w:rsid w:val="009873D1"/>
    <w:rsid w:val="00987921"/>
    <w:rsid w:val="00990310"/>
    <w:rsid w:val="00990AA1"/>
    <w:rsid w:val="00990E37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78"/>
    <w:rsid w:val="009E1C65"/>
    <w:rsid w:val="009E2138"/>
    <w:rsid w:val="009E2C7C"/>
    <w:rsid w:val="009E30AA"/>
    <w:rsid w:val="009E3FBF"/>
    <w:rsid w:val="009E4241"/>
    <w:rsid w:val="009E6D91"/>
    <w:rsid w:val="009F018C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CE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6E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2C4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EF9"/>
    <w:rsid w:val="00A85973"/>
    <w:rsid w:val="00A85C74"/>
    <w:rsid w:val="00A85CA2"/>
    <w:rsid w:val="00A85CB0"/>
    <w:rsid w:val="00A8686B"/>
    <w:rsid w:val="00A8707E"/>
    <w:rsid w:val="00A872ED"/>
    <w:rsid w:val="00A87B15"/>
    <w:rsid w:val="00A90E03"/>
    <w:rsid w:val="00A9232D"/>
    <w:rsid w:val="00A92415"/>
    <w:rsid w:val="00A925AA"/>
    <w:rsid w:val="00A93A15"/>
    <w:rsid w:val="00A9449E"/>
    <w:rsid w:val="00A948B1"/>
    <w:rsid w:val="00A957A0"/>
    <w:rsid w:val="00A9604D"/>
    <w:rsid w:val="00A967BC"/>
    <w:rsid w:val="00A96E74"/>
    <w:rsid w:val="00A97743"/>
    <w:rsid w:val="00A97979"/>
    <w:rsid w:val="00A97B9B"/>
    <w:rsid w:val="00AA046E"/>
    <w:rsid w:val="00AA09F2"/>
    <w:rsid w:val="00AA0A0E"/>
    <w:rsid w:val="00AA2531"/>
    <w:rsid w:val="00AA2B31"/>
    <w:rsid w:val="00AA2E40"/>
    <w:rsid w:val="00AA363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8A1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00D"/>
    <w:rsid w:val="00B15539"/>
    <w:rsid w:val="00B16200"/>
    <w:rsid w:val="00B17021"/>
    <w:rsid w:val="00B17218"/>
    <w:rsid w:val="00B20619"/>
    <w:rsid w:val="00B20D5A"/>
    <w:rsid w:val="00B2180B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98F"/>
    <w:rsid w:val="00B87CBF"/>
    <w:rsid w:val="00B90127"/>
    <w:rsid w:val="00B90EB8"/>
    <w:rsid w:val="00B90F5E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3D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4AC"/>
    <w:rsid w:val="00BB5B75"/>
    <w:rsid w:val="00BB6196"/>
    <w:rsid w:val="00BB648F"/>
    <w:rsid w:val="00BB698C"/>
    <w:rsid w:val="00BB6BAD"/>
    <w:rsid w:val="00BB77F6"/>
    <w:rsid w:val="00BB7810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1A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F20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068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894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16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CE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5F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28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46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E0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DF7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4F47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21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53E"/>
    <w:rsid w:val="00DA45D0"/>
    <w:rsid w:val="00DA4FE5"/>
    <w:rsid w:val="00DA5C41"/>
    <w:rsid w:val="00DA61A2"/>
    <w:rsid w:val="00DA6504"/>
    <w:rsid w:val="00DA7FC1"/>
    <w:rsid w:val="00DB0295"/>
    <w:rsid w:val="00DB12BD"/>
    <w:rsid w:val="00DB1355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A87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A47"/>
    <w:rsid w:val="00DF74B5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76"/>
    <w:rsid w:val="00E04EBE"/>
    <w:rsid w:val="00E05057"/>
    <w:rsid w:val="00E05BE6"/>
    <w:rsid w:val="00E05D67"/>
    <w:rsid w:val="00E05DD1"/>
    <w:rsid w:val="00E05ECA"/>
    <w:rsid w:val="00E0659F"/>
    <w:rsid w:val="00E06791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5AB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574"/>
    <w:rsid w:val="00E43A0B"/>
    <w:rsid w:val="00E44C33"/>
    <w:rsid w:val="00E4611C"/>
    <w:rsid w:val="00E46122"/>
    <w:rsid w:val="00E50343"/>
    <w:rsid w:val="00E507D8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6F0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F0C"/>
    <w:rsid w:val="00E8446E"/>
    <w:rsid w:val="00E84FB3"/>
    <w:rsid w:val="00E85081"/>
    <w:rsid w:val="00E86888"/>
    <w:rsid w:val="00E86EB9"/>
    <w:rsid w:val="00E87783"/>
    <w:rsid w:val="00E9016B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AD7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79B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D0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819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406"/>
    <w:rsid w:val="00EF69D8"/>
    <w:rsid w:val="00EF70A1"/>
    <w:rsid w:val="00EF750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8F3"/>
    <w:rsid w:val="00F16310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01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B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A3A"/>
    <w:rsid w:val="00F84588"/>
    <w:rsid w:val="00F84877"/>
    <w:rsid w:val="00F84993"/>
    <w:rsid w:val="00F85D03"/>
    <w:rsid w:val="00F8659E"/>
    <w:rsid w:val="00F90983"/>
    <w:rsid w:val="00F91A79"/>
    <w:rsid w:val="00F9222B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F8E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5F6"/>
    <w:rsid w:val="00FD6321"/>
    <w:rsid w:val="00FD6E11"/>
    <w:rsid w:val="00FD721F"/>
    <w:rsid w:val="00FD771E"/>
    <w:rsid w:val="00FE1B72"/>
    <w:rsid w:val="00FE1CD9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18B26"/>
  <w15:docId w15:val="{CF8498CC-D389-4E58-95BF-F13D6AC9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3A6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3.jpeg"/><Relationship Id="rId68" Type="http://schemas.openxmlformats.org/officeDocument/2006/relationships/image" Target="media/image57.png"/><Relationship Id="rId84" Type="http://schemas.openxmlformats.org/officeDocument/2006/relationships/customXml" Target="../customXml/item3.xml"/><Relationship Id="rId16" Type="http://schemas.openxmlformats.org/officeDocument/2006/relationships/image" Target="media/image8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hyperlink" Target="http://www.ndis.gov.au" TargetMode="External"/><Relationship Id="rId74" Type="http://schemas.openxmlformats.org/officeDocument/2006/relationships/footer" Target="footer1.xml"/><Relationship Id="rId79" Type="http://schemas.openxmlformats.org/officeDocument/2006/relationships/footer" Target="footer4.xml"/><Relationship Id="rId5" Type="http://schemas.openxmlformats.org/officeDocument/2006/relationships/webSettings" Target="webSettings.xml"/><Relationship Id="rId61" Type="http://schemas.openxmlformats.org/officeDocument/2006/relationships/hyperlink" Target="https://www.facebook.com/NDISAus" TargetMode="External"/><Relationship Id="rId82" Type="http://schemas.openxmlformats.org/officeDocument/2006/relationships/theme" Target="theme/theme1.xml"/><Relationship Id="rId19" Type="http://schemas.openxmlformats.org/officeDocument/2006/relationships/image" Target="media/image11.jpeg"/><Relationship Id="rId14" Type="http://schemas.openxmlformats.org/officeDocument/2006/relationships/image" Target="media/image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hyperlink" Target="http://www.ndis.gov.au" TargetMode="External"/><Relationship Id="rId69" Type="http://schemas.openxmlformats.org/officeDocument/2006/relationships/hyperlink" Target="http://www.relayservice.gov.au" TargetMode="External"/><Relationship Id="rId77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0.jpe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0.jpeg"/><Relationship Id="rId67" Type="http://schemas.openxmlformats.org/officeDocument/2006/relationships/image" Target="media/image56.jpe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2.jpeg"/><Relationship Id="rId70" Type="http://schemas.openxmlformats.org/officeDocument/2006/relationships/image" Target="media/image58.jpeg"/><Relationship Id="rId75" Type="http://schemas.openxmlformats.org/officeDocument/2006/relationships/header" Target="header1.xml"/><Relationship Id="rId83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ndis.gov.au/" TargetMode="Externa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1.png"/><Relationship Id="rId65" Type="http://schemas.openxmlformats.org/officeDocument/2006/relationships/image" Target="media/image54.jpeg"/><Relationship Id="rId73" Type="http://schemas.openxmlformats.org/officeDocument/2006/relationships/hyperlink" Target="http://www.informationaccessgroup.com" TargetMode="External"/><Relationship Id="rId78" Type="http://schemas.openxmlformats.org/officeDocument/2006/relationships/header" Target="header2.xml"/><Relationship Id="rId8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39" Type="http://schemas.openxmlformats.org/officeDocument/2006/relationships/image" Target="media/image31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9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5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AF070C59DD47158C2925BD077A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48AFA-2751-4FB3-852D-574F7E706E42}"/>
      </w:docPartPr>
      <w:docPartBody>
        <w:p w:rsidR="00684693" w:rsidRDefault="000B3A8C">
          <w:pPr>
            <w:pStyle w:val="C8AF070C59DD47158C2925BD077AA994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BE51B5D9AB5C4231932CB682F98F9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FF130-79CF-4BCC-B293-048B70A5EB36}"/>
      </w:docPartPr>
      <w:docPartBody>
        <w:p w:rsidR="00684693" w:rsidRDefault="000B3A8C">
          <w:pPr>
            <w:pStyle w:val="BE51B5D9AB5C4231932CB682F98F9C56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4693"/>
    <w:rsid w:val="000B3A8C"/>
    <w:rsid w:val="001E1B3E"/>
    <w:rsid w:val="00573721"/>
    <w:rsid w:val="00674889"/>
    <w:rsid w:val="00684693"/>
    <w:rsid w:val="009E5D82"/>
    <w:rsid w:val="00D5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8AF070C59DD47158C2925BD077AA994">
    <w:name w:val="C8AF070C59DD47158C2925BD077AA994"/>
  </w:style>
  <w:style w:type="paragraph" w:customStyle="1" w:styleId="BE51B5D9AB5C4231932CB682F98F9C56">
    <w:name w:val="BE51B5D9AB5C4231932CB682F98F9C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440e5f8b67f2149047883321c522fd50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a2b1fd356120f7d5d1a459f652ed3566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a5086f-3640-4ec4-81ef-ef346b269593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447D27-9641-4093-A439-90D5246446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EA8BD4-54DA-4846-B99D-AA086BDB974A}"/>
</file>

<file path=customXml/itemProps3.xml><?xml version="1.0" encoding="utf-8"?>
<ds:datastoreItem xmlns:ds="http://schemas.openxmlformats.org/officeDocument/2006/customXml" ds:itemID="{C9E91205-45E0-4238-B4BC-7359E18D4586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.dotx</Template>
  <TotalTime>32</TotalTime>
  <Pages>16</Pages>
  <Words>1261</Words>
  <Characters>719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arly childhood approach</vt:lpstr>
    </vt:vector>
  </TitlesOfParts>
  <Company>Hewlett-Packard</Company>
  <LinksUpToDate>false</LinksUpToDate>
  <CharactersWithSpaces>8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arly childhood approach</dc:title>
  <dc:creator>Cassandra</dc:creator>
  <cp:lastModifiedBy>thomas@ethnolink.com.au</cp:lastModifiedBy>
  <cp:revision>14</cp:revision>
  <cp:lastPrinted>2019-09-17T06:26:00Z</cp:lastPrinted>
  <dcterms:created xsi:type="dcterms:W3CDTF">2022-05-16T06:11:00Z</dcterms:created>
  <dcterms:modified xsi:type="dcterms:W3CDTF">2022-06-16T03:26:00Z</dcterms:modified>
</cp:coreProperties>
</file>